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8D4BE" w14:textId="77777777" w:rsidR="006E764D" w:rsidRPr="006C5942" w:rsidRDefault="006E764D" w:rsidP="006C5942">
      <w:pPr>
        <w:bidi/>
        <w:jc w:val="center"/>
        <w:rPr>
          <w:rFonts w:ascii="Simplified Arabic" w:eastAsia="Calibri" w:hAnsi="Simplified Arabic" w:cs="Simplified Arabic"/>
          <w:b/>
          <w:bCs/>
          <w:color w:val="000000"/>
          <w:sz w:val="24"/>
          <w:szCs w:val="24"/>
          <w:u w:val="single"/>
        </w:rPr>
      </w:pPr>
      <w:bookmarkStart w:id="0" w:name="_Hlk50893020"/>
      <w:bookmarkStart w:id="1" w:name="_Hlk51761784"/>
      <w:bookmarkStart w:id="2" w:name="_Hlk51842757"/>
      <w:bookmarkStart w:id="3" w:name="_Hlk51001892"/>
      <w:bookmarkStart w:id="4" w:name="_Hlk50910960"/>
    </w:p>
    <w:p w14:paraId="4F8A0654" w14:textId="3D0EDEDF" w:rsidR="006E764D" w:rsidRPr="006C5942" w:rsidRDefault="006E764D" w:rsidP="006C5942">
      <w:pPr>
        <w:bidi/>
        <w:jc w:val="center"/>
        <w:rPr>
          <w:rFonts w:ascii="Simplified Arabic" w:eastAsia="Calibri" w:hAnsi="Simplified Arabic" w:cs="Simplified Arabic"/>
          <w:b/>
          <w:bCs/>
          <w:color w:val="000000"/>
          <w:sz w:val="24"/>
          <w:szCs w:val="24"/>
          <w:u w:val="single"/>
        </w:rPr>
      </w:pPr>
      <w:r w:rsidRPr="006C5942">
        <w:rPr>
          <w:rFonts w:ascii="Simplified Arabic" w:eastAsia="Calibri" w:hAnsi="Simplified Arabic" w:cs="Simplified Arabic"/>
          <w:b/>
          <w:bCs/>
          <w:color w:val="000000"/>
          <w:sz w:val="24"/>
          <w:szCs w:val="24"/>
          <w:u w:val="single"/>
          <w:rtl/>
          <w:lang w:bidi="ar"/>
        </w:rPr>
        <w:t>تنويه إعلامي</w:t>
      </w:r>
    </w:p>
    <w:p w14:paraId="0EAF4080" w14:textId="6DCE9F93" w:rsidR="00083FB3" w:rsidRPr="0025422D" w:rsidRDefault="00A95D23" w:rsidP="006C5942">
      <w:pPr>
        <w:bidi/>
        <w:jc w:val="center"/>
        <w:rPr>
          <w:rFonts w:ascii="Simplified Arabic" w:eastAsia="Calibri" w:hAnsi="Simplified Arabic" w:cs="Simplified Arabic"/>
          <w:b/>
          <w:bCs/>
          <w:color w:val="000000"/>
          <w:sz w:val="28"/>
          <w:szCs w:val="28"/>
        </w:rPr>
      </w:pPr>
      <w:r w:rsidRPr="0025422D">
        <w:rPr>
          <w:rFonts w:ascii="Simplified Arabic" w:eastAsia="Calibri" w:hAnsi="Simplified Arabic" w:cs="Simplified Arabic"/>
          <w:b/>
          <w:bCs/>
          <w:color w:val="000000"/>
          <w:sz w:val="28"/>
          <w:szCs w:val="28"/>
        </w:rPr>
        <w:t>OSN</w:t>
      </w:r>
      <w:r w:rsidRPr="0025422D">
        <w:rPr>
          <w:rFonts w:ascii="Simplified Arabic" w:eastAsia="Calibri" w:hAnsi="Simplified Arabic" w:cs="Simplified Arabic"/>
          <w:b/>
          <w:bCs/>
          <w:color w:val="000000"/>
          <w:sz w:val="28"/>
          <w:szCs w:val="28"/>
          <w:rtl/>
          <w:lang w:bidi="ar"/>
        </w:rPr>
        <w:t xml:space="preserve"> تكشف عن باقة شهر نوفمبر من المحتوى العربي المتميز لشهر مليء بالترفيه</w:t>
      </w:r>
    </w:p>
    <w:p w14:paraId="3B59D1CF" w14:textId="220233B9" w:rsidR="00FC647A" w:rsidRPr="006C5942" w:rsidRDefault="00FC647A" w:rsidP="006C5942">
      <w:pPr>
        <w:bidi/>
        <w:jc w:val="center"/>
        <w:rPr>
          <w:rFonts w:ascii="Simplified Arabic" w:eastAsia="Calibri" w:hAnsi="Simplified Arabic" w:cs="Simplified Arabic"/>
          <w:i/>
          <w:iCs/>
          <w:color w:val="000000"/>
          <w:sz w:val="24"/>
          <w:szCs w:val="24"/>
        </w:rPr>
      </w:pPr>
      <w:r w:rsidRPr="006C5942">
        <w:rPr>
          <w:rFonts w:ascii="Simplified Arabic" w:eastAsia="Calibri" w:hAnsi="Simplified Arabic" w:cs="Simplified Arabic"/>
          <w:i/>
          <w:iCs/>
          <w:color w:val="000000"/>
          <w:sz w:val="24"/>
          <w:szCs w:val="24"/>
        </w:rPr>
        <w:t>OSN</w:t>
      </w:r>
      <w:r w:rsidRPr="006C5942">
        <w:rPr>
          <w:rFonts w:ascii="Simplified Arabic" w:eastAsia="Calibri" w:hAnsi="Simplified Arabic" w:cs="Simplified Arabic"/>
          <w:i/>
          <w:iCs/>
          <w:color w:val="000000"/>
          <w:sz w:val="24"/>
          <w:szCs w:val="24"/>
          <w:rtl/>
          <w:lang w:bidi="ar"/>
        </w:rPr>
        <w:t xml:space="preserve"> ياهلا الأولى و</w:t>
      </w:r>
      <w:r w:rsidRPr="006C5942">
        <w:rPr>
          <w:rFonts w:ascii="Simplified Arabic" w:eastAsia="Calibri" w:hAnsi="Simplified Arabic" w:cs="Simplified Arabic"/>
          <w:i/>
          <w:iCs/>
          <w:color w:val="000000"/>
          <w:sz w:val="24"/>
          <w:szCs w:val="24"/>
        </w:rPr>
        <w:t>OSN</w:t>
      </w:r>
      <w:r w:rsidRPr="006C5942">
        <w:rPr>
          <w:rFonts w:ascii="Simplified Arabic" w:eastAsia="Calibri" w:hAnsi="Simplified Arabic" w:cs="Simplified Arabic"/>
          <w:i/>
          <w:iCs/>
          <w:color w:val="000000"/>
          <w:sz w:val="24"/>
          <w:szCs w:val="24"/>
          <w:rtl/>
          <w:lang w:bidi="ar"/>
        </w:rPr>
        <w:t xml:space="preserve"> ياهلا سينما تواصلان تقديم أحدث البرامج العربية والتركية والروسية والكورية المدبلجة خلال الشهر الجاري</w:t>
      </w:r>
    </w:p>
    <w:p w14:paraId="4E887329" w14:textId="132F9244" w:rsidR="005D0A91" w:rsidRPr="006C5942" w:rsidRDefault="00A95D23" w:rsidP="006C5942">
      <w:pPr>
        <w:bidi/>
        <w:jc w:val="both"/>
        <w:rPr>
          <w:rFonts w:ascii="Simplified Arabic" w:eastAsia="Calibri" w:hAnsi="Simplified Arabic" w:cs="Simplified Arabic"/>
          <w:sz w:val="24"/>
          <w:szCs w:val="24"/>
        </w:rPr>
      </w:pPr>
      <w:bookmarkStart w:id="5" w:name="_Hlk49357191"/>
      <w:r w:rsidRPr="006C5942">
        <w:rPr>
          <w:rFonts w:ascii="Simplified Arabic" w:eastAsia="Calibri" w:hAnsi="Simplified Arabic" w:cs="Simplified Arabic"/>
          <w:b/>
          <w:bCs/>
          <w:sz w:val="24"/>
          <w:szCs w:val="24"/>
          <w:rtl/>
          <w:lang w:bidi="ar"/>
        </w:rPr>
        <w:t xml:space="preserve">دبي، دولة الإمارات العربية المتحدة - </w:t>
      </w:r>
      <w:r w:rsidR="00003B47">
        <w:rPr>
          <w:rFonts w:ascii="Simplified Arabic" w:eastAsia="Calibri" w:hAnsi="Simplified Arabic" w:cs="Simplified Arabic"/>
          <w:b/>
          <w:bCs/>
          <w:sz w:val="24"/>
          <w:szCs w:val="24"/>
          <w:lang w:bidi="ar"/>
        </w:rPr>
        <w:t xml:space="preserve"> 04</w:t>
      </w:r>
      <w:r w:rsidR="00003B47" w:rsidRPr="006C5942">
        <w:rPr>
          <w:rFonts w:ascii="Simplified Arabic" w:eastAsia="Calibri" w:hAnsi="Simplified Arabic" w:cs="Simplified Arabic"/>
          <w:b/>
          <w:bCs/>
          <w:sz w:val="24"/>
          <w:szCs w:val="24"/>
          <w:rtl/>
          <w:lang w:bidi="ar"/>
        </w:rPr>
        <w:t xml:space="preserve"> </w:t>
      </w:r>
      <w:r w:rsidR="00E23855">
        <w:rPr>
          <w:rFonts w:ascii="Simplified Arabic" w:eastAsia="Calibri" w:hAnsi="Simplified Arabic" w:cs="Simplified Arabic" w:hint="cs"/>
          <w:b/>
          <w:bCs/>
          <w:sz w:val="24"/>
          <w:szCs w:val="24"/>
          <w:rtl/>
          <w:lang w:bidi="ar"/>
        </w:rPr>
        <w:t>نوفمبر</w:t>
      </w:r>
      <w:r w:rsidRPr="006C5942">
        <w:rPr>
          <w:rFonts w:ascii="Simplified Arabic" w:eastAsia="Calibri" w:hAnsi="Simplified Arabic" w:cs="Simplified Arabic"/>
          <w:b/>
          <w:bCs/>
          <w:sz w:val="24"/>
          <w:szCs w:val="24"/>
          <w:rtl/>
          <w:lang w:bidi="ar"/>
        </w:rPr>
        <w:t xml:space="preserve"> 2020: </w:t>
      </w:r>
      <w:r w:rsidRPr="006C5942">
        <w:rPr>
          <w:rFonts w:ascii="Simplified Arabic" w:eastAsia="Calibri" w:hAnsi="Simplified Arabic" w:cs="Simplified Arabic"/>
          <w:sz w:val="24"/>
          <w:szCs w:val="24"/>
          <w:rtl/>
          <w:lang w:bidi="ar"/>
        </w:rPr>
        <w:t xml:space="preserve">أعلنت شبكة </w:t>
      </w:r>
      <w:hyperlink r:id="rId11" w:history="1">
        <w:r w:rsidRPr="006C5942">
          <w:rPr>
            <w:rStyle w:val="Hyperlink"/>
            <w:rFonts w:ascii="Simplified Arabic" w:eastAsia="Calibri" w:hAnsi="Simplified Arabic" w:cs="Simplified Arabic"/>
            <w:sz w:val="24"/>
            <w:szCs w:val="24"/>
            <w:u w:val="none"/>
          </w:rPr>
          <w:t>OSN</w:t>
        </w:r>
      </w:hyperlink>
      <w:r w:rsidRPr="006C5942">
        <w:rPr>
          <w:rFonts w:ascii="Simplified Arabic" w:eastAsia="Calibri" w:hAnsi="Simplified Arabic" w:cs="Simplified Arabic"/>
          <w:sz w:val="24"/>
          <w:szCs w:val="24"/>
          <w:rtl/>
          <w:lang w:bidi="ar"/>
        </w:rPr>
        <w:t xml:space="preserve"> عن باقتها المتميزة من البرامج والأفلام لشهر نوفمبر، حيث تعرض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و</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سينما مجموعة من البرامج العربية، والبرامج التركية والروسية والكورية المدبلجة، المليئة بالمواقف المضحكة والأكشن والدراما الرومنسية، </w:t>
      </w:r>
      <w:r w:rsidR="00E23855">
        <w:rPr>
          <w:rFonts w:ascii="Simplified Arabic" w:eastAsia="Calibri" w:hAnsi="Simplified Arabic" w:cs="Simplified Arabic" w:hint="cs"/>
          <w:sz w:val="24"/>
          <w:szCs w:val="24"/>
          <w:rtl/>
          <w:lang w:bidi="ar"/>
        </w:rPr>
        <w:t>م</w:t>
      </w:r>
      <w:r w:rsidRPr="006C5942">
        <w:rPr>
          <w:rFonts w:ascii="Simplified Arabic" w:eastAsia="Calibri" w:hAnsi="Simplified Arabic" w:cs="Simplified Arabic"/>
          <w:sz w:val="24"/>
          <w:szCs w:val="24"/>
          <w:rtl/>
          <w:lang w:bidi="ar"/>
        </w:rPr>
        <w:t xml:space="preserve">ما يضمن أوقاتاً مميزةً لجميع أفراد العائلة. </w:t>
      </w:r>
    </w:p>
    <w:p w14:paraId="781134D7" w14:textId="7F7BF4A5" w:rsidR="005D0A91" w:rsidRPr="006C5942" w:rsidRDefault="003E0D6E"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وينطلق شهر نوفمبر على قناة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سينما مع فيلم </w:t>
      </w:r>
      <w:r w:rsidRPr="006C5942">
        <w:rPr>
          <w:rFonts w:ascii="Simplified Arabic" w:eastAsia="Calibri" w:hAnsi="Simplified Arabic" w:cs="Simplified Arabic"/>
          <w:b/>
          <w:bCs/>
          <w:sz w:val="24"/>
          <w:szCs w:val="24"/>
          <w:rtl/>
          <w:lang w:bidi="ar"/>
        </w:rPr>
        <w:t>عقدة الخواجة</w:t>
      </w:r>
      <w:r w:rsidRPr="006C5942">
        <w:rPr>
          <w:rFonts w:ascii="Simplified Arabic" w:eastAsia="Calibri" w:hAnsi="Simplified Arabic" w:cs="Simplified Arabic"/>
          <w:sz w:val="24"/>
          <w:szCs w:val="24"/>
          <w:rtl/>
          <w:lang w:bidi="ar"/>
        </w:rPr>
        <w:t xml:space="preserve"> يوم الجمعة 6 نوفمبر الساعة 12 منتصف الليل بتوقيت الإمارات/ 23:00 بتوقيت المملكة العربية السعودية. ويروي الفيلم الكوميدي المصري، الذي يشارك في بطولته حسن الرداد وهنا الزاهد وماجد المصري، قصة زوجين شابين يواجهان عقبات مادية واجتماعية ت</w:t>
      </w:r>
      <w:r w:rsidR="00E23855">
        <w:rPr>
          <w:rFonts w:ascii="Simplified Arabic" w:eastAsia="Calibri" w:hAnsi="Simplified Arabic" w:cs="Simplified Arabic" w:hint="cs"/>
          <w:sz w:val="24"/>
          <w:szCs w:val="24"/>
          <w:rtl/>
          <w:lang w:bidi="ar"/>
        </w:rPr>
        <w:t>ؤثر على</w:t>
      </w:r>
      <w:r w:rsidRPr="006C5942">
        <w:rPr>
          <w:rFonts w:ascii="Simplified Arabic" w:eastAsia="Calibri" w:hAnsi="Simplified Arabic" w:cs="Simplified Arabic"/>
          <w:sz w:val="24"/>
          <w:szCs w:val="24"/>
          <w:rtl/>
          <w:lang w:bidi="ar"/>
        </w:rPr>
        <w:t xml:space="preserve"> زواجهما وت</w:t>
      </w:r>
      <w:r w:rsidR="00E23855">
        <w:rPr>
          <w:rFonts w:ascii="Simplified Arabic" w:eastAsia="Calibri" w:hAnsi="Simplified Arabic" w:cs="Simplified Arabic" w:hint="cs"/>
          <w:sz w:val="24"/>
          <w:szCs w:val="24"/>
          <w:rtl/>
          <w:lang w:bidi="ar"/>
        </w:rPr>
        <w:t>شكل تحدياً لقصة</w:t>
      </w:r>
      <w:r w:rsidRPr="006C5942">
        <w:rPr>
          <w:rFonts w:ascii="Simplified Arabic" w:eastAsia="Calibri" w:hAnsi="Simplified Arabic" w:cs="Simplified Arabic"/>
          <w:sz w:val="24"/>
          <w:szCs w:val="24"/>
          <w:rtl/>
          <w:lang w:bidi="ar"/>
        </w:rPr>
        <w:t xml:space="preserve"> حبّهما. </w:t>
      </w:r>
    </w:p>
    <w:p w14:paraId="17C700B1" w14:textId="516560EA" w:rsidR="00FA2E83" w:rsidRPr="006C5942" w:rsidRDefault="00FA2E83" w:rsidP="006C5942">
      <w:pPr>
        <w:bidi/>
        <w:jc w:val="both"/>
        <w:rPr>
          <w:rFonts w:ascii="Simplified Arabic" w:eastAsia="Calibri" w:hAnsi="Simplified Arabic" w:cs="Simplified Arabic"/>
          <w:b/>
          <w:bCs/>
          <w:sz w:val="24"/>
          <w:szCs w:val="24"/>
        </w:rPr>
      </w:pPr>
      <w:r w:rsidRPr="006C5942">
        <w:rPr>
          <w:rFonts w:ascii="Simplified Arabic" w:eastAsia="Calibri" w:hAnsi="Simplified Arabic" w:cs="Simplified Arabic"/>
          <w:sz w:val="24"/>
          <w:szCs w:val="24"/>
          <w:rtl/>
          <w:lang w:bidi="ar"/>
        </w:rPr>
        <w:t xml:space="preserve">وتقدم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الحلقة الأولى من مسلسل </w:t>
      </w:r>
      <w:r w:rsidRPr="006C5942">
        <w:rPr>
          <w:rFonts w:ascii="Simplified Arabic" w:eastAsia="Calibri" w:hAnsi="Simplified Arabic" w:cs="Simplified Arabic"/>
          <w:b/>
          <w:bCs/>
          <w:sz w:val="24"/>
          <w:szCs w:val="24"/>
          <w:rtl/>
          <w:lang w:bidi="ar"/>
        </w:rPr>
        <w:t xml:space="preserve">العظيمة </w:t>
      </w:r>
      <w:r w:rsidRPr="006C5942">
        <w:rPr>
          <w:rFonts w:ascii="Simplified Arabic" w:eastAsia="Calibri" w:hAnsi="Simplified Arabic" w:cs="Simplified Arabic"/>
          <w:sz w:val="24"/>
          <w:szCs w:val="24"/>
          <w:rtl/>
          <w:lang w:bidi="ar"/>
        </w:rPr>
        <w:t>الدرامي الروسي يوم الخميس 5 نوفمبر الساعة 23:00 بتوقيت الإمارات/ 22:00 بتوقيت السعودية. ويروي المسلسل قصة الشابة إيلينا التي تعيش حياة مثالية، حيث تعمل في وظيفة أحلامها وهي متزوجة من شاب وسيم وثري ولديها ابنة جميلة، م</w:t>
      </w:r>
      <w:r w:rsidR="00E23855">
        <w:rPr>
          <w:rFonts w:ascii="Simplified Arabic" w:eastAsia="Calibri" w:hAnsi="Simplified Arabic" w:cs="Simplified Arabic" w:hint="cs"/>
          <w:sz w:val="24"/>
          <w:szCs w:val="24"/>
          <w:rtl/>
          <w:lang w:bidi="ar"/>
        </w:rPr>
        <w:t>م</w:t>
      </w:r>
      <w:r w:rsidRPr="006C5942">
        <w:rPr>
          <w:rFonts w:ascii="Simplified Arabic" w:eastAsia="Calibri" w:hAnsi="Simplified Arabic" w:cs="Simplified Arabic"/>
          <w:sz w:val="24"/>
          <w:szCs w:val="24"/>
          <w:rtl/>
          <w:lang w:bidi="ar"/>
        </w:rPr>
        <w:t>ا يجعلها ضحيّة لحسد صديقتها.</w:t>
      </w:r>
      <w:r w:rsidRPr="006C5942">
        <w:rPr>
          <w:rFonts w:ascii="Simplified Arabic" w:eastAsia="Calibri" w:hAnsi="Simplified Arabic" w:cs="Simplified Arabic"/>
          <w:sz w:val="24"/>
          <w:szCs w:val="24"/>
        </w:rPr>
        <w:t xml:space="preserve"> </w:t>
      </w:r>
    </w:p>
    <w:p w14:paraId="62D1C27A" w14:textId="021864E9" w:rsidR="00CB57CD" w:rsidRPr="006C5942" w:rsidRDefault="00CB57CD" w:rsidP="006C5942">
      <w:pPr>
        <w:bidi/>
        <w:jc w:val="both"/>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بالإضافة إلى مسلسل الدراما الرومنسية المتميز </w:t>
      </w:r>
      <w:r w:rsidRPr="006C5942">
        <w:rPr>
          <w:rFonts w:ascii="Simplified Arabic" w:eastAsia="Times New Roman" w:hAnsi="Simplified Arabic" w:cs="Simplified Arabic"/>
          <w:b/>
          <w:bCs/>
          <w:color w:val="000000"/>
          <w:sz w:val="24"/>
          <w:szCs w:val="24"/>
          <w:rtl/>
          <w:lang w:bidi="ar"/>
        </w:rPr>
        <w:t xml:space="preserve">عالم المتزوجين </w:t>
      </w:r>
      <w:r w:rsidRPr="006C5942">
        <w:rPr>
          <w:rFonts w:ascii="Simplified Arabic" w:eastAsia="Times New Roman" w:hAnsi="Simplified Arabic" w:cs="Simplified Arabic"/>
          <w:color w:val="000000"/>
          <w:sz w:val="24"/>
          <w:szCs w:val="24"/>
          <w:rtl/>
          <w:lang w:bidi="ar"/>
        </w:rPr>
        <w:t xml:space="preserve">المبني على قصة نظيره البريطاني </w:t>
      </w:r>
      <w:r w:rsidRPr="006C5942">
        <w:rPr>
          <w:rFonts w:ascii="Simplified Arabic" w:eastAsia="Times New Roman" w:hAnsi="Simplified Arabic" w:cs="Simplified Arabic"/>
          <w:color w:val="000000"/>
          <w:sz w:val="24"/>
          <w:szCs w:val="24"/>
        </w:rPr>
        <w:t>Doctor Foster</w:t>
      </w:r>
      <w:r w:rsidRPr="006C5942">
        <w:rPr>
          <w:rFonts w:ascii="Simplified Arabic" w:eastAsia="Times New Roman" w:hAnsi="Simplified Arabic" w:cs="Simplified Arabic"/>
          <w:color w:val="000000"/>
          <w:sz w:val="24"/>
          <w:szCs w:val="24"/>
          <w:rtl/>
          <w:lang w:bidi="ar"/>
        </w:rPr>
        <w:t xml:space="preserve"> من إنتاج قناة </w:t>
      </w:r>
      <w:r w:rsidRPr="006C5942">
        <w:rPr>
          <w:rFonts w:ascii="Simplified Arabic" w:eastAsia="Times New Roman" w:hAnsi="Simplified Arabic" w:cs="Simplified Arabic"/>
          <w:color w:val="000000"/>
          <w:sz w:val="24"/>
          <w:szCs w:val="24"/>
        </w:rPr>
        <w:t>BBC One</w:t>
      </w:r>
      <w:r w:rsidRPr="006C5942">
        <w:rPr>
          <w:rFonts w:ascii="Simplified Arabic" w:eastAsia="Times New Roman" w:hAnsi="Simplified Arabic" w:cs="Simplified Arabic"/>
          <w:color w:val="000000"/>
          <w:sz w:val="24"/>
          <w:szCs w:val="24"/>
          <w:rtl/>
          <w:lang w:bidi="ar"/>
        </w:rPr>
        <w:t>، والذي تدور أحداثه حول زوجين تؤدي خيانتهما لبعضهما إلى دوامة من الإنتقام والحزن وال</w:t>
      </w:r>
      <w:r w:rsidR="00E23855">
        <w:rPr>
          <w:rFonts w:ascii="Simplified Arabic" w:eastAsia="Times New Roman" w:hAnsi="Simplified Arabic" w:cs="Simplified Arabic" w:hint="cs"/>
          <w:color w:val="000000"/>
          <w:sz w:val="24"/>
          <w:szCs w:val="24"/>
          <w:rtl/>
          <w:lang w:bidi="ar"/>
        </w:rPr>
        <w:t>سماح</w:t>
      </w:r>
      <w:r w:rsidRPr="006C5942">
        <w:rPr>
          <w:rFonts w:ascii="Simplified Arabic" w:eastAsia="Times New Roman" w:hAnsi="Simplified Arabic" w:cs="Simplified Arabic"/>
          <w:color w:val="000000"/>
          <w:sz w:val="24"/>
          <w:szCs w:val="24"/>
          <w:rtl/>
          <w:lang w:bidi="ar"/>
        </w:rPr>
        <w:t>. وتعرض أولى حلقات المسلسل يوم الأحد 25 أكتوبر الساعة 23:00 بتوقيت الإمارات / 22:00 بتوقيت السعودية، وسيتوفر بالدبلجة العربية أو باللغة الكورية مع الترجمة العربية.</w:t>
      </w:r>
    </w:p>
    <w:p w14:paraId="06966F4C" w14:textId="3ADCDD45" w:rsidR="00B11B54" w:rsidRPr="006C5942" w:rsidRDefault="00B11B54"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كما يشهد يوم الجمعة التالي بتاريخ 20 نوفمبر الساعة 12 منتصف الليل بتوقيت الإمارات/ 23:00 بتوقيت السعودية عرض فيلم الدراما المصري </w:t>
      </w:r>
      <w:r w:rsidRPr="006C5942">
        <w:rPr>
          <w:rFonts w:ascii="Simplified Arabic" w:eastAsia="Calibri" w:hAnsi="Simplified Arabic" w:cs="Simplified Arabic"/>
          <w:b/>
          <w:bCs/>
          <w:sz w:val="24"/>
          <w:szCs w:val="24"/>
          <w:rtl/>
          <w:lang w:bidi="ar"/>
        </w:rPr>
        <w:t xml:space="preserve">أسوار عالية </w:t>
      </w:r>
      <w:r w:rsidRPr="006C5942">
        <w:rPr>
          <w:rFonts w:ascii="Simplified Arabic" w:eastAsia="Calibri" w:hAnsi="Simplified Arabic" w:cs="Simplified Arabic"/>
          <w:sz w:val="24"/>
          <w:szCs w:val="24"/>
          <w:rtl/>
          <w:lang w:bidi="ar"/>
        </w:rPr>
        <w:t xml:space="preserve">من بطولة رانيا يوسف وراندا البحيري. وتدور أحداث الفيلم حول القضايا الاجتماعية ضمن المجتمع المصري، ويتطرق إلى </w:t>
      </w:r>
      <w:r w:rsidR="00E23855">
        <w:rPr>
          <w:rFonts w:ascii="Simplified Arabic" w:eastAsia="Calibri" w:hAnsi="Simplified Arabic" w:cs="Simplified Arabic" w:hint="cs"/>
          <w:sz w:val="24"/>
          <w:szCs w:val="24"/>
          <w:rtl/>
          <w:lang w:bidi="ar"/>
        </w:rPr>
        <w:t>الفارق</w:t>
      </w:r>
      <w:r w:rsidRPr="006C5942">
        <w:rPr>
          <w:rFonts w:ascii="Simplified Arabic" w:eastAsia="Calibri" w:hAnsi="Simplified Arabic" w:cs="Simplified Arabic"/>
          <w:sz w:val="24"/>
          <w:szCs w:val="24"/>
          <w:rtl/>
          <w:lang w:bidi="ar"/>
        </w:rPr>
        <w:t xml:space="preserve"> بين الطبقات الاجتماعية والروابط فيما بينها. كما تسلّط القصة الضوء على الآثار السلبية لتجارة المخدرات على شوارع مصر. </w:t>
      </w:r>
    </w:p>
    <w:p w14:paraId="6DBDA224" w14:textId="53536261" w:rsidR="008F386E" w:rsidRPr="006C5942" w:rsidRDefault="00A95D23"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وبدوره، يلبي فيلم </w:t>
      </w:r>
      <w:r w:rsidRPr="006C5942">
        <w:rPr>
          <w:rFonts w:ascii="Simplified Arabic" w:eastAsia="Calibri" w:hAnsi="Simplified Arabic" w:cs="Simplified Arabic"/>
          <w:b/>
          <w:bCs/>
          <w:sz w:val="24"/>
          <w:szCs w:val="24"/>
          <w:rtl/>
          <w:lang w:bidi="ar"/>
        </w:rPr>
        <w:t>حملة فرعون،</w:t>
      </w:r>
      <w:r w:rsidRPr="006C5942">
        <w:rPr>
          <w:rFonts w:ascii="Simplified Arabic" w:eastAsia="Calibri" w:hAnsi="Simplified Arabic" w:cs="Simplified Arabic"/>
          <w:sz w:val="24"/>
          <w:szCs w:val="24"/>
          <w:rtl/>
          <w:lang w:bidi="ar"/>
        </w:rPr>
        <w:t xml:space="preserve"> الذي يشارك في بطولته عمرو سعد وروبي ومحمود عبدالمغني، تطلّعات المشاهدين من عشّاق الأكشن، حيث سيُعرض يوم الجمعة 27 نوفمبر الساعة 12 منتصف الليل بتوقيت الإمارات/ 23:00 بتوقيت السعودية. ويروي الفيلم قصة رجل يدعى يحيى، الملقّب بفرعون، والذي يسافر إلى سوريا في محاولة لإنقاذ ابنه من يد داعش التي اختطفته.</w:t>
      </w:r>
    </w:p>
    <w:p w14:paraId="331D4C18" w14:textId="6EEC3D36" w:rsidR="008F386E" w:rsidRPr="006C5942" w:rsidRDefault="004F52E6"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كما يبدأ عرض مسلسل </w:t>
      </w:r>
      <w:r w:rsidRPr="006C5942">
        <w:rPr>
          <w:rFonts w:ascii="Simplified Arabic" w:eastAsia="Calibri" w:hAnsi="Simplified Arabic" w:cs="Simplified Arabic"/>
          <w:b/>
          <w:bCs/>
          <w:sz w:val="24"/>
          <w:szCs w:val="24"/>
          <w:rtl/>
          <w:lang w:bidi="ar"/>
        </w:rPr>
        <w:t>من حقي أحب</w:t>
      </w:r>
      <w:r w:rsidRPr="006C5942">
        <w:rPr>
          <w:rFonts w:ascii="Simplified Arabic" w:eastAsia="Calibri" w:hAnsi="Simplified Arabic" w:cs="Simplified Arabic"/>
          <w:sz w:val="24"/>
          <w:szCs w:val="24"/>
          <w:rtl/>
          <w:lang w:bidi="ar"/>
        </w:rPr>
        <w:t xml:space="preserve"> على قناة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يوم الخميس 3 نوفمبر الساعة 21:00 بتوقيت الإمارات/ 20:00 بتوقيت السعودية، ويروي العمل قصة مهندس طلّق زوجته بعد انهيار زواجهما، م</w:t>
      </w:r>
      <w:r w:rsidR="00E23855">
        <w:rPr>
          <w:rFonts w:ascii="Simplified Arabic" w:eastAsia="Calibri" w:hAnsi="Simplified Arabic" w:cs="Simplified Arabic" w:hint="cs"/>
          <w:sz w:val="24"/>
          <w:szCs w:val="24"/>
          <w:rtl/>
          <w:lang w:bidi="ar"/>
        </w:rPr>
        <w:t>م</w:t>
      </w:r>
      <w:r w:rsidRPr="006C5942">
        <w:rPr>
          <w:rFonts w:ascii="Simplified Arabic" w:eastAsia="Calibri" w:hAnsi="Simplified Arabic" w:cs="Simplified Arabic"/>
          <w:sz w:val="24"/>
          <w:szCs w:val="24"/>
          <w:rtl/>
          <w:lang w:bidi="ar"/>
        </w:rPr>
        <w:t>ا أدى إلى دخول موجة جديدة من الناس إلى حياته سببت بدورها تغيرات كبيرة. و</w:t>
      </w:r>
      <w:r w:rsidR="00E23855">
        <w:rPr>
          <w:rFonts w:ascii="Simplified Arabic" w:eastAsia="Calibri" w:hAnsi="Simplified Arabic" w:cs="Simplified Arabic" w:hint="cs"/>
          <w:sz w:val="24"/>
          <w:szCs w:val="24"/>
          <w:rtl/>
          <w:lang w:bidi="ar"/>
        </w:rPr>
        <w:t>تلعب بطولة</w:t>
      </w:r>
      <w:r w:rsidRPr="006C5942">
        <w:rPr>
          <w:rFonts w:ascii="Simplified Arabic" w:eastAsia="Calibri" w:hAnsi="Simplified Arabic" w:cs="Simplified Arabic"/>
          <w:sz w:val="24"/>
          <w:szCs w:val="24"/>
          <w:rtl/>
          <w:lang w:bidi="ar"/>
        </w:rPr>
        <w:t xml:space="preserve"> مسلسل الدراما الخليجي </w:t>
      </w:r>
      <w:r w:rsidR="00E23855">
        <w:rPr>
          <w:rFonts w:ascii="Simplified Arabic" w:eastAsia="Calibri" w:hAnsi="Simplified Arabic" w:cs="Simplified Arabic" w:hint="cs"/>
          <w:sz w:val="24"/>
          <w:szCs w:val="24"/>
          <w:rtl/>
          <w:lang w:bidi="ar"/>
        </w:rPr>
        <w:t>كل من</w:t>
      </w:r>
      <w:r w:rsidRPr="006C5942">
        <w:rPr>
          <w:rFonts w:ascii="Simplified Arabic" w:eastAsia="Calibri" w:hAnsi="Simplified Arabic" w:cs="Simplified Arabic"/>
          <w:sz w:val="24"/>
          <w:szCs w:val="24"/>
          <w:rtl/>
          <w:lang w:bidi="ar"/>
        </w:rPr>
        <w:t xml:space="preserve"> شيماء سليمان وريم ارحمه وعلي كاكولي. </w:t>
      </w:r>
    </w:p>
    <w:p w14:paraId="4A348204" w14:textId="1371B052" w:rsidR="00FC4037" w:rsidRPr="006C5942" w:rsidRDefault="006026E8"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ويمكن الآن للمشاهدين، الذين لم تتسنّ لهم فرصة متابعة </w:t>
      </w:r>
      <w:r w:rsidRPr="006C5942">
        <w:rPr>
          <w:rFonts w:ascii="Simplified Arabic" w:eastAsia="Calibri" w:hAnsi="Simplified Arabic" w:cs="Simplified Arabic"/>
          <w:b/>
          <w:bCs/>
          <w:sz w:val="24"/>
          <w:szCs w:val="24"/>
          <w:rtl/>
          <w:lang w:bidi="ar"/>
        </w:rPr>
        <w:t>الموسم الثالث</w:t>
      </w:r>
      <w:r w:rsidRPr="006C5942">
        <w:rPr>
          <w:rFonts w:ascii="Simplified Arabic" w:eastAsia="Calibri" w:hAnsi="Simplified Arabic" w:cs="Simplified Arabic"/>
          <w:sz w:val="24"/>
          <w:szCs w:val="24"/>
          <w:rtl/>
          <w:lang w:bidi="ar"/>
        </w:rPr>
        <w:t xml:space="preserve"> من برنامج</w:t>
      </w:r>
      <w:r w:rsidRPr="006C5942">
        <w:rPr>
          <w:rFonts w:ascii="Simplified Arabic" w:eastAsia="Calibri" w:hAnsi="Simplified Arabic" w:cs="Simplified Arabic"/>
          <w:b/>
          <w:bCs/>
          <w:sz w:val="24"/>
          <w:szCs w:val="24"/>
          <w:rtl/>
          <w:lang w:bidi="ar"/>
        </w:rPr>
        <w:t xml:space="preserve"> قعدة رجالة </w:t>
      </w:r>
      <w:r w:rsidRPr="006C5942">
        <w:rPr>
          <w:rFonts w:ascii="Simplified Arabic" w:eastAsia="Calibri" w:hAnsi="Simplified Arabic" w:cs="Simplified Arabic"/>
          <w:sz w:val="24"/>
          <w:szCs w:val="24"/>
          <w:rtl/>
          <w:lang w:bidi="ar"/>
        </w:rPr>
        <w:t xml:space="preserve">الشهير من إنتاجات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الأصلية، مشاهدة حلقاته الآن على قناة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بدءاً من يوم الأحد 15 نوفمبر الساعة 17:45 بتوقيت الإمارات/ 16:45 بتو</w:t>
      </w:r>
      <w:r w:rsidR="00E23855">
        <w:rPr>
          <w:rFonts w:ascii="Simplified Arabic" w:eastAsia="Calibri" w:hAnsi="Simplified Arabic" w:cs="Simplified Arabic" w:hint="cs"/>
          <w:sz w:val="24"/>
          <w:szCs w:val="24"/>
          <w:rtl/>
          <w:lang w:bidi="ar"/>
        </w:rPr>
        <w:t>ق</w:t>
      </w:r>
      <w:r w:rsidRPr="006C5942">
        <w:rPr>
          <w:rFonts w:ascii="Simplified Arabic" w:eastAsia="Calibri" w:hAnsi="Simplified Arabic" w:cs="Simplified Arabic"/>
          <w:sz w:val="24"/>
          <w:szCs w:val="24"/>
          <w:rtl/>
          <w:lang w:bidi="ar"/>
        </w:rPr>
        <w:t xml:space="preserve">يت السعودية. ويشهد البرنامج نقاشات محتدمة ضمن أجواء مرحة بين ضيفات من ألمع نجمات الصف الأول والمضيفين الثلاثة، وهم قيس الشيخ نجيب وخالد سليم ونيكولا معوض. </w:t>
      </w:r>
    </w:p>
    <w:p w14:paraId="5A03629E" w14:textId="3FF67780" w:rsidR="006972E8" w:rsidRPr="006C5942" w:rsidRDefault="00FC4037"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ويبدأ برنامج </w:t>
      </w:r>
      <w:r w:rsidRPr="006C5942">
        <w:rPr>
          <w:rFonts w:ascii="Simplified Arabic" w:eastAsia="Calibri" w:hAnsi="Simplified Arabic" w:cs="Simplified Arabic"/>
          <w:b/>
          <w:bCs/>
          <w:sz w:val="24"/>
          <w:szCs w:val="24"/>
          <w:rtl/>
          <w:lang w:bidi="ar"/>
        </w:rPr>
        <w:t>حرب عالمية،</w:t>
      </w:r>
      <w:r w:rsidRPr="006C5942">
        <w:rPr>
          <w:rFonts w:ascii="Simplified Arabic" w:eastAsia="Calibri" w:hAnsi="Simplified Arabic" w:cs="Simplified Arabic"/>
          <w:sz w:val="24"/>
          <w:szCs w:val="24"/>
          <w:rtl/>
          <w:lang w:bidi="ar"/>
        </w:rPr>
        <w:t xml:space="preserve"> المكمّل للموسم الثالث من برنامج قعدة رجالة، على قناة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يوم الأحد 15 نوفمبر الساعة 18:45 بتوقيت الإمارات/ 17:45 بتوقيت السعودية. و</w:t>
      </w:r>
      <w:r w:rsidR="00E23855">
        <w:rPr>
          <w:rFonts w:ascii="Simplified Arabic" w:eastAsia="Calibri" w:hAnsi="Simplified Arabic" w:cs="Simplified Arabic" w:hint="cs"/>
          <w:sz w:val="24"/>
          <w:szCs w:val="24"/>
          <w:rtl/>
          <w:lang w:bidi="ar"/>
        </w:rPr>
        <w:t>ت</w:t>
      </w:r>
      <w:r w:rsidRPr="006C5942">
        <w:rPr>
          <w:rFonts w:ascii="Simplified Arabic" w:eastAsia="Calibri" w:hAnsi="Simplified Arabic" w:cs="Simplified Arabic"/>
          <w:sz w:val="24"/>
          <w:szCs w:val="24"/>
          <w:rtl/>
          <w:lang w:bidi="ar"/>
        </w:rPr>
        <w:t xml:space="preserve">قدم البرنامج الإعلامية ومقدمة البرامج اللبنانية إنجي كيوان، حيث تدعو نفس الضيفات النجمات </w:t>
      </w:r>
      <w:r w:rsidR="00E23855">
        <w:rPr>
          <w:rFonts w:ascii="Simplified Arabic" w:eastAsia="Calibri" w:hAnsi="Simplified Arabic" w:cs="Simplified Arabic" w:hint="cs"/>
          <w:sz w:val="24"/>
          <w:szCs w:val="24"/>
          <w:rtl/>
          <w:lang w:bidi="ar"/>
        </w:rPr>
        <w:t>للانضمام</w:t>
      </w:r>
      <w:r w:rsidRPr="006C5942">
        <w:rPr>
          <w:rFonts w:ascii="Simplified Arabic" w:eastAsia="Calibri" w:hAnsi="Simplified Arabic" w:cs="Simplified Arabic"/>
          <w:sz w:val="24"/>
          <w:szCs w:val="24"/>
          <w:rtl/>
          <w:lang w:bidi="ar"/>
        </w:rPr>
        <w:t xml:space="preserve"> إليها انتقاما ًمن الرجال في البرنامج.</w:t>
      </w:r>
    </w:p>
    <w:p w14:paraId="08B98CE7" w14:textId="6CBD9952" w:rsidR="00525E5D" w:rsidRPr="006C5942" w:rsidRDefault="00D12DE4"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كما سيحظى عشّاق المسلسلات الروسية المدبلجة إلى اللغة العربية بفرصة مشاهدة مسلسل الأكشن والجريمة والدراما </w:t>
      </w:r>
      <w:r w:rsidRPr="006C5942">
        <w:rPr>
          <w:rFonts w:ascii="Simplified Arabic" w:eastAsia="Calibri" w:hAnsi="Simplified Arabic" w:cs="Simplified Arabic"/>
          <w:b/>
          <w:bCs/>
          <w:sz w:val="24"/>
          <w:szCs w:val="24"/>
        </w:rPr>
        <w:t>Meglin</w:t>
      </w:r>
      <w:r w:rsidRPr="006C5942">
        <w:rPr>
          <w:rFonts w:ascii="Simplified Arabic" w:eastAsia="Calibri" w:hAnsi="Simplified Arabic" w:cs="Simplified Arabic"/>
          <w:b/>
          <w:bCs/>
          <w:sz w:val="24"/>
          <w:szCs w:val="24"/>
          <w:rtl/>
          <w:lang w:bidi="ar"/>
        </w:rPr>
        <w:t xml:space="preserve">، </w:t>
      </w:r>
      <w:r w:rsidRPr="006C5942">
        <w:rPr>
          <w:rFonts w:ascii="Simplified Arabic" w:eastAsia="Calibri" w:hAnsi="Simplified Arabic" w:cs="Simplified Arabic"/>
          <w:sz w:val="24"/>
          <w:szCs w:val="24"/>
          <w:rtl/>
          <w:lang w:bidi="ar"/>
        </w:rPr>
        <w:t xml:space="preserve">حيث ستُعرض أولى حلقاته يوم الأربعاء 25 نوفمبر الساعة 12 منتصف الليل بتوقيت الإمارات/ 23:00 بتوقيت السعودية. وتدور أحداث المسلسل حول روديون ميجلين، البطل الرئيسي والمحقق الغامض الذي يحقق العدالة بأساليب سرية. </w:t>
      </w:r>
    </w:p>
    <w:p w14:paraId="1B604118" w14:textId="230B0808" w:rsidR="00541130" w:rsidRPr="006C5942" w:rsidRDefault="006972E8" w:rsidP="006C5942">
      <w:pPr>
        <w:bidi/>
        <w:jc w:val="both"/>
        <w:rPr>
          <w:rFonts w:ascii="Simplified Arabic" w:eastAsia="Calibri" w:hAnsi="Simplified Arabic" w:cs="Simplified Arabic"/>
          <w:sz w:val="24"/>
          <w:szCs w:val="24"/>
        </w:rPr>
      </w:pPr>
      <w:r w:rsidRPr="006C5942">
        <w:rPr>
          <w:rFonts w:ascii="Simplified Arabic" w:eastAsia="Calibri" w:hAnsi="Simplified Arabic" w:cs="Simplified Arabic"/>
          <w:sz w:val="24"/>
          <w:szCs w:val="24"/>
          <w:rtl/>
          <w:lang w:bidi="ar"/>
        </w:rPr>
        <w:t xml:space="preserve">وأخيراً، سيتسنى لعشاق برنامج </w:t>
      </w:r>
      <w:r w:rsidRPr="006C5942">
        <w:rPr>
          <w:rFonts w:ascii="Simplified Arabic" w:eastAsia="Calibri" w:hAnsi="Simplified Arabic" w:cs="Simplified Arabic"/>
          <w:b/>
          <w:bCs/>
          <w:sz w:val="24"/>
          <w:szCs w:val="24"/>
          <w:rtl/>
          <w:lang w:bidi="ar"/>
        </w:rPr>
        <w:t>يلا نتعشى</w:t>
      </w:r>
      <w:r w:rsidRPr="006C5942">
        <w:rPr>
          <w:rFonts w:ascii="Simplified Arabic" w:eastAsia="Calibri" w:hAnsi="Simplified Arabic" w:cs="Simplified Arabic"/>
          <w:sz w:val="24"/>
          <w:szCs w:val="24"/>
          <w:rtl/>
          <w:lang w:bidi="ar"/>
        </w:rPr>
        <w:t xml:space="preserve"> خلال هذا الشهر متابعة الحلقات الجديدة من البرنامج </w:t>
      </w:r>
      <w:r w:rsidR="00534DED">
        <w:rPr>
          <w:rFonts w:ascii="Simplified Arabic" w:eastAsia="Calibri" w:hAnsi="Simplified Arabic" w:cs="Simplified Arabic" w:hint="cs"/>
          <w:sz w:val="24"/>
          <w:szCs w:val="24"/>
          <w:rtl/>
          <w:lang w:bidi="ar-AE"/>
        </w:rPr>
        <w:t>خلال شهر نوفمبر</w:t>
      </w:r>
      <w:r w:rsidRPr="006C5942">
        <w:rPr>
          <w:rFonts w:ascii="Simplified Arabic" w:eastAsia="Calibri" w:hAnsi="Simplified Arabic" w:cs="Simplified Arabic"/>
          <w:sz w:val="24"/>
          <w:szCs w:val="24"/>
          <w:rtl/>
          <w:lang w:bidi="ar"/>
        </w:rPr>
        <w:t xml:space="preserve">، حيث ستقدم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ياهلا الأولى البرنامج المتميز من إنتاجات </w:t>
      </w:r>
      <w:r w:rsidRPr="006C5942">
        <w:rPr>
          <w:rFonts w:ascii="Simplified Arabic" w:eastAsia="Calibri" w:hAnsi="Simplified Arabic" w:cs="Simplified Arabic"/>
          <w:sz w:val="24"/>
          <w:szCs w:val="24"/>
        </w:rPr>
        <w:t>OSN</w:t>
      </w:r>
      <w:r w:rsidRPr="006C5942">
        <w:rPr>
          <w:rFonts w:ascii="Simplified Arabic" w:eastAsia="Calibri" w:hAnsi="Simplified Arabic" w:cs="Simplified Arabic"/>
          <w:sz w:val="24"/>
          <w:szCs w:val="24"/>
          <w:rtl/>
          <w:lang w:bidi="ar"/>
        </w:rPr>
        <w:t xml:space="preserve"> الأصلية والذي يستضيفه </w:t>
      </w:r>
      <w:r w:rsidRPr="006C5942">
        <w:rPr>
          <w:rFonts w:ascii="Simplified Arabic" w:eastAsia="Calibri" w:hAnsi="Simplified Arabic" w:cs="Simplified Arabic"/>
          <w:b/>
          <w:bCs/>
          <w:sz w:val="24"/>
          <w:szCs w:val="24"/>
          <w:rtl/>
          <w:lang w:bidi="ar"/>
        </w:rPr>
        <w:t>خالد منصور</w:t>
      </w:r>
      <w:r w:rsidRPr="006C5942">
        <w:rPr>
          <w:rFonts w:ascii="Simplified Arabic" w:eastAsia="Calibri" w:hAnsi="Simplified Arabic" w:cs="Simplified Arabic"/>
          <w:sz w:val="24"/>
          <w:szCs w:val="24"/>
          <w:rtl/>
          <w:lang w:bidi="ar"/>
        </w:rPr>
        <w:t xml:space="preserve"> ذو الشخصية المرحة. ويعد البرنامج النسخة العربية من البرنامج الشهير </w:t>
      </w:r>
      <w:r w:rsidRPr="006C5942">
        <w:rPr>
          <w:rFonts w:ascii="Simplified Arabic" w:eastAsia="Calibri" w:hAnsi="Simplified Arabic" w:cs="Simplified Arabic"/>
          <w:b/>
          <w:bCs/>
          <w:sz w:val="24"/>
          <w:szCs w:val="24"/>
        </w:rPr>
        <w:t>Come Dine With Me</w:t>
      </w:r>
      <w:r w:rsidRPr="006C5942">
        <w:rPr>
          <w:rFonts w:ascii="Simplified Arabic" w:eastAsia="Calibri" w:hAnsi="Simplified Arabic" w:cs="Simplified Arabic"/>
          <w:sz w:val="24"/>
          <w:szCs w:val="24"/>
          <w:rtl/>
          <w:lang w:bidi="ar"/>
        </w:rPr>
        <w:t xml:space="preserve">، ويجري خلاله استضافة أربعة أشخاص غرباء كل أسبوع؛ ويتناوبون على استضافة الآخرين على حفلات عشاء في منزلهم، ليقوم الضيوف بتقييم الأمسية بنقاط من واحد إلى عشرة، وتُعرض الحلقات من الأحد إلى الخميس الساعة 20:00 بتوقيت الإمارات/ 19:00 بتوقيت السعودية. </w:t>
      </w:r>
      <w:bookmarkEnd w:id="0"/>
      <w:bookmarkEnd w:id="1"/>
      <w:bookmarkEnd w:id="5"/>
    </w:p>
    <w:bookmarkEnd w:id="2"/>
    <w:bookmarkEnd w:id="3"/>
    <w:tbl>
      <w:tblPr>
        <w:bidiVisual/>
        <w:tblW w:w="10238" w:type="dxa"/>
        <w:tblLook w:val="04A0" w:firstRow="1" w:lastRow="0" w:firstColumn="1" w:lastColumn="0" w:noHBand="0" w:noVBand="1"/>
      </w:tblPr>
      <w:tblGrid>
        <w:gridCol w:w="3870"/>
        <w:gridCol w:w="1530"/>
        <w:gridCol w:w="1980"/>
        <w:gridCol w:w="2858"/>
      </w:tblGrid>
      <w:tr w:rsidR="00335F75" w:rsidRPr="006C5942" w14:paraId="2EC54B66" w14:textId="77777777" w:rsidTr="00E23855">
        <w:trPr>
          <w:trHeight w:val="290"/>
        </w:trPr>
        <w:tc>
          <w:tcPr>
            <w:tcW w:w="7380" w:type="dxa"/>
            <w:gridSpan w:val="3"/>
            <w:shd w:val="clear" w:color="auto" w:fill="auto"/>
            <w:noWrap/>
            <w:vAlign w:val="center"/>
            <w:hideMark/>
          </w:tcPr>
          <w:p w14:paraId="2DA479C8" w14:textId="77777777" w:rsidR="00E23855" w:rsidRDefault="00E23855" w:rsidP="006C5942">
            <w:pPr>
              <w:bidi/>
              <w:spacing w:after="0" w:line="240" w:lineRule="auto"/>
              <w:rPr>
                <w:rFonts w:ascii="Simplified Arabic" w:eastAsia="Times New Roman" w:hAnsi="Simplified Arabic" w:cs="Simplified Arabic"/>
                <w:b/>
                <w:bCs/>
                <w:color w:val="000000"/>
                <w:sz w:val="24"/>
                <w:szCs w:val="24"/>
                <w:rtl/>
                <w:lang w:bidi="ar"/>
              </w:rPr>
            </w:pPr>
          </w:p>
          <w:p w14:paraId="5AD4588A" w14:textId="77777777" w:rsidR="00E23855" w:rsidRDefault="00E23855" w:rsidP="00E23855">
            <w:pPr>
              <w:bidi/>
              <w:spacing w:after="0" w:line="240" w:lineRule="auto"/>
              <w:rPr>
                <w:rFonts w:ascii="Simplified Arabic" w:eastAsia="Times New Roman" w:hAnsi="Simplified Arabic" w:cs="Simplified Arabic"/>
                <w:b/>
                <w:bCs/>
                <w:color w:val="000000"/>
                <w:sz w:val="24"/>
                <w:szCs w:val="24"/>
                <w:rtl/>
                <w:lang w:bidi="ar"/>
              </w:rPr>
            </w:pPr>
          </w:p>
          <w:p w14:paraId="2DDC07FA" w14:textId="77777777" w:rsidR="00E23855" w:rsidRDefault="00E23855" w:rsidP="00E23855">
            <w:pPr>
              <w:bidi/>
              <w:spacing w:after="0" w:line="240" w:lineRule="auto"/>
              <w:rPr>
                <w:rFonts w:ascii="Simplified Arabic" w:eastAsia="Times New Roman" w:hAnsi="Simplified Arabic" w:cs="Simplified Arabic"/>
                <w:b/>
                <w:bCs/>
                <w:color w:val="000000"/>
                <w:sz w:val="24"/>
                <w:szCs w:val="24"/>
                <w:rtl/>
                <w:lang w:bidi="ar"/>
              </w:rPr>
            </w:pPr>
          </w:p>
          <w:p w14:paraId="1C7F5F01" w14:textId="77777777" w:rsidR="00E23855" w:rsidRDefault="00E23855" w:rsidP="00E23855">
            <w:pPr>
              <w:bidi/>
              <w:spacing w:after="0" w:line="240" w:lineRule="auto"/>
              <w:rPr>
                <w:rFonts w:ascii="Simplified Arabic" w:eastAsia="Times New Roman" w:hAnsi="Simplified Arabic" w:cs="Simplified Arabic"/>
                <w:b/>
                <w:bCs/>
                <w:color w:val="000000"/>
                <w:sz w:val="24"/>
                <w:szCs w:val="24"/>
                <w:rtl/>
                <w:lang w:bidi="ar"/>
              </w:rPr>
            </w:pPr>
          </w:p>
          <w:p w14:paraId="3309E775" w14:textId="6D2AC2C8" w:rsidR="00335F75" w:rsidRPr="006C5942" w:rsidRDefault="00335F75" w:rsidP="00E23855">
            <w:pPr>
              <w:bidi/>
              <w:spacing w:after="0" w:line="240" w:lineRule="auto"/>
              <w:rPr>
                <w:rFonts w:ascii="Simplified Arabic" w:eastAsia="Times New Roman" w:hAnsi="Simplified Arabic" w:cs="Simplified Arabic"/>
                <w:sz w:val="24"/>
                <w:szCs w:val="24"/>
              </w:rPr>
            </w:pPr>
            <w:r w:rsidRPr="006C5942">
              <w:rPr>
                <w:rFonts w:ascii="Simplified Arabic" w:eastAsia="Times New Roman" w:hAnsi="Simplified Arabic" w:cs="Simplified Arabic"/>
                <w:b/>
                <w:bCs/>
                <w:color w:val="000000"/>
                <w:sz w:val="24"/>
                <w:szCs w:val="24"/>
                <w:rtl/>
                <w:lang w:bidi="ar"/>
              </w:rPr>
              <w:t xml:space="preserve">قائمة أبرز البرامج الجديدة على قناة </w:t>
            </w:r>
            <w:r w:rsidRPr="006C5942">
              <w:rPr>
                <w:rFonts w:ascii="Simplified Arabic" w:eastAsia="Times New Roman" w:hAnsi="Simplified Arabic" w:cs="Simplified Arabic"/>
                <w:b/>
                <w:bCs/>
                <w:color w:val="000000"/>
                <w:sz w:val="24"/>
                <w:szCs w:val="24"/>
              </w:rPr>
              <w:t>OSN</w:t>
            </w:r>
            <w:r w:rsidRPr="006C5942">
              <w:rPr>
                <w:rFonts w:ascii="Simplified Arabic" w:eastAsia="Times New Roman" w:hAnsi="Simplified Arabic" w:cs="Simplified Arabic"/>
                <w:b/>
                <w:bCs/>
                <w:color w:val="000000"/>
                <w:sz w:val="24"/>
                <w:szCs w:val="24"/>
                <w:rtl/>
                <w:lang w:bidi="ar"/>
              </w:rPr>
              <w:t xml:space="preserve"> ياهلا</w:t>
            </w:r>
            <w:r>
              <w:rPr>
                <w:rFonts w:ascii="Simplified Arabic" w:eastAsia="Times New Roman" w:hAnsi="Simplified Arabic" w:cs="Simplified Arabic" w:hint="cs"/>
                <w:b/>
                <w:bCs/>
                <w:color w:val="000000"/>
                <w:sz w:val="24"/>
                <w:szCs w:val="24"/>
                <w:rtl/>
                <w:lang w:bidi="ar"/>
              </w:rPr>
              <w:t xml:space="preserve"> </w:t>
            </w:r>
            <w:r w:rsidRPr="006C5942">
              <w:rPr>
                <w:rFonts w:ascii="Simplified Arabic" w:eastAsia="Times New Roman" w:hAnsi="Simplified Arabic" w:cs="Simplified Arabic"/>
                <w:b/>
                <w:bCs/>
                <w:color w:val="000000"/>
                <w:sz w:val="24"/>
                <w:szCs w:val="24"/>
                <w:rtl/>
                <w:lang w:bidi="ar"/>
              </w:rPr>
              <w:t>الأولى:</w:t>
            </w:r>
          </w:p>
        </w:tc>
        <w:tc>
          <w:tcPr>
            <w:tcW w:w="2858" w:type="dxa"/>
            <w:shd w:val="clear" w:color="auto" w:fill="auto"/>
            <w:noWrap/>
            <w:vAlign w:val="bottom"/>
            <w:hideMark/>
          </w:tcPr>
          <w:p w14:paraId="1E013119" w14:textId="77777777" w:rsidR="00335F75" w:rsidRPr="006C5942" w:rsidRDefault="00335F75" w:rsidP="006C5942">
            <w:pPr>
              <w:bidi/>
              <w:spacing w:after="0" w:line="240" w:lineRule="auto"/>
              <w:rPr>
                <w:rFonts w:ascii="Simplified Arabic" w:eastAsia="Times New Roman" w:hAnsi="Simplified Arabic" w:cs="Simplified Arabic"/>
                <w:sz w:val="24"/>
                <w:szCs w:val="24"/>
              </w:rPr>
            </w:pPr>
          </w:p>
        </w:tc>
      </w:tr>
      <w:tr w:rsidR="006E764D" w:rsidRPr="006C5942" w14:paraId="35F9DB6D" w14:textId="77777777" w:rsidTr="00E23855">
        <w:trPr>
          <w:trHeight w:val="290"/>
        </w:trPr>
        <w:tc>
          <w:tcPr>
            <w:tcW w:w="3870" w:type="dxa"/>
            <w:tcBorders>
              <w:bottom w:val="single" w:sz="4" w:space="0" w:color="auto"/>
            </w:tcBorders>
            <w:shd w:val="clear" w:color="auto" w:fill="auto"/>
            <w:noWrap/>
            <w:vAlign w:val="center"/>
            <w:hideMark/>
          </w:tcPr>
          <w:p w14:paraId="61EA4E30"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1530" w:type="dxa"/>
            <w:tcBorders>
              <w:bottom w:val="single" w:sz="4" w:space="0" w:color="auto"/>
            </w:tcBorders>
            <w:shd w:val="clear" w:color="auto" w:fill="auto"/>
            <w:noWrap/>
            <w:vAlign w:val="bottom"/>
            <w:hideMark/>
          </w:tcPr>
          <w:p w14:paraId="74C661E0" w14:textId="77777777" w:rsidR="006E764D" w:rsidRPr="006C5942" w:rsidRDefault="006E764D" w:rsidP="006C5942">
            <w:pPr>
              <w:bidi/>
              <w:spacing w:after="0" w:line="240" w:lineRule="auto"/>
              <w:jc w:val="both"/>
              <w:rPr>
                <w:rFonts w:ascii="Simplified Arabic" w:eastAsia="Times New Roman" w:hAnsi="Simplified Arabic" w:cs="Simplified Arabic"/>
                <w:sz w:val="24"/>
                <w:szCs w:val="24"/>
              </w:rPr>
            </w:pPr>
          </w:p>
        </w:tc>
        <w:tc>
          <w:tcPr>
            <w:tcW w:w="1980" w:type="dxa"/>
            <w:tcBorders>
              <w:bottom w:val="single" w:sz="4" w:space="0" w:color="auto"/>
            </w:tcBorders>
            <w:shd w:val="clear" w:color="auto" w:fill="auto"/>
            <w:noWrap/>
            <w:vAlign w:val="bottom"/>
            <w:hideMark/>
          </w:tcPr>
          <w:p w14:paraId="79A5B16D"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2858" w:type="dxa"/>
            <w:tcBorders>
              <w:bottom w:val="single" w:sz="4" w:space="0" w:color="auto"/>
            </w:tcBorders>
            <w:shd w:val="clear" w:color="auto" w:fill="auto"/>
            <w:noWrap/>
            <w:vAlign w:val="bottom"/>
            <w:hideMark/>
          </w:tcPr>
          <w:p w14:paraId="6494A7E5"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r>
      <w:tr w:rsidR="006E764D" w:rsidRPr="006C5942" w14:paraId="2D07CBAD" w14:textId="77777777" w:rsidTr="00E23855">
        <w:trPr>
          <w:trHeight w:val="290"/>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3B944"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عناوين</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05C74949"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تاريخ العرض</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4953385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أيام</w:t>
            </w:r>
          </w:p>
        </w:tc>
        <w:tc>
          <w:tcPr>
            <w:tcW w:w="2858" w:type="dxa"/>
            <w:tcBorders>
              <w:top w:val="single" w:sz="4" w:space="0" w:color="auto"/>
              <w:left w:val="nil"/>
              <w:bottom w:val="single" w:sz="4" w:space="0" w:color="auto"/>
              <w:right w:val="single" w:sz="4" w:space="0" w:color="auto"/>
            </w:tcBorders>
            <w:shd w:val="clear" w:color="auto" w:fill="auto"/>
            <w:vAlign w:val="center"/>
            <w:hideMark/>
          </w:tcPr>
          <w:p w14:paraId="18A5D5CD"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إمارات العربية المتحدة/ المملكة العربية السعودية</w:t>
            </w:r>
          </w:p>
        </w:tc>
      </w:tr>
      <w:tr w:rsidR="006E764D" w:rsidRPr="006C5942" w14:paraId="7976B48F" w14:textId="77777777" w:rsidTr="00E23855">
        <w:trPr>
          <w:trHeight w:val="290"/>
        </w:trPr>
        <w:tc>
          <w:tcPr>
            <w:tcW w:w="3870" w:type="dxa"/>
            <w:tcBorders>
              <w:top w:val="nil"/>
              <w:left w:val="single" w:sz="4" w:space="0" w:color="auto"/>
              <w:bottom w:val="single" w:sz="4" w:space="0" w:color="auto"/>
              <w:right w:val="single" w:sz="4" w:space="0" w:color="auto"/>
            </w:tcBorders>
            <w:shd w:val="clear" w:color="auto" w:fill="auto"/>
            <w:vAlign w:val="center"/>
            <w:hideMark/>
          </w:tcPr>
          <w:p w14:paraId="1F1D7A26"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 xml:space="preserve">من حقي أحب </w:t>
            </w:r>
          </w:p>
        </w:tc>
        <w:tc>
          <w:tcPr>
            <w:tcW w:w="1530" w:type="dxa"/>
            <w:tcBorders>
              <w:top w:val="nil"/>
              <w:left w:val="nil"/>
              <w:bottom w:val="single" w:sz="4" w:space="0" w:color="auto"/>
              <w:right w:val="single" w:sz="4" w:space="0" w:color="auto"/>
            </w:tcBorders>
            <w:shd w:val="clear" w:color="auto" w:fill="auto"/>
            <w:vAlign w:val="center"/>
            <w:hideMark/>
          </w:tcPr>
          <w:p w14:paraId="48E3D686"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3 نوفمبر</w:t>
            </w:r>
          </w:p>
        </w:tc>
        <w:tc>
          <w:tcPr>
            <w:tcW w:w="1980" w:type="dxa"/>
            <w:tcBorders>
              <w:top w:val="nil"/>
              <w:left w:val="nil"/>
              <w:bottom w:val="single" w:sz="4" w:space="0" w:color="auto"/>
              <w:right w:val="single" w:sz="4" w:space="0" w:color="auto"/>
            </w:tcBorders>
            <w:shd w:val="clear" w:color="auto" w:fill="auto"/>
            <w:vAlign w:val="center"/>
            <w:hideMark/>
          </w:tcPr>
          <w:p w14:paraId="67A9C0E6"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765A18CF"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1:00/:20:00</w:t>
            </w:r>
          </w:p>
        </w:tc>
      </w:tr>
      <w:tr w:rsidR="00B501C4" w:rsidRPr="006C5942" w14:paraId="05740EC0" w14:textId="77777777" w:rsidTr="00E23855">
        <w:trPr>
          <w:trHeight w:val="290"/>
        </w:trPr>
        <w:tc>
          <w:tcPr>
            <w:tcW w:w="3870" w:type="dxa"/>
            <w:tcBorders>
              <w:top w:val="nil"/>
              <w:left w:val="single" w:sz="4" w:space="0" w:color="auto"/>
              <w:bottom w:val="single" w:sz="4" w:space="0" w:color="auto"/>
              <w:right w:val="single" w:sz="4" w:space="0" w:color="auto"/>
            </w:tcBorders>
            <w:shd w:val="clear" w:color="auto" w:fill="auto"/>
            <w:vAlign w:val="center"/>
          </w:tcPr>
          <w:p w14:paraId="1E7E8926" w14:textId="69AB4610" w:rsidR="00B501C4" w:rsidRPr="006C5942" w:rsidRDefault="00B501C4"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عظيمة</w:t>
            </w:r>
          </w:p>
        </w:tc>
        <w:tc>
          <w:tcPr>
            <w:tcW w:w="1530" w:type="dxa"/>
            <w:tcBorders>
              <w:top w:val="nil"/>
              <w:left w:val="nil"/>
              <w:bottom w:val="single" w:sz="4" w:space="0" w:color="auto"/>
              <w:right w:val="single" w:sz="4" w:space="0" w:color="auto"/>
            </w:tcBorders>
            <w:shd w:val="clear" w:color="auto" w:fill="auto"/>
            <w:vAlign w:val="center"/>
          </w:tcPr>
          <w:p w14:paraId="77602A47" w14:textId="121EE6A2" w:rsidR="00B501C4" w:rsidRPr="006C5942" w:rsidRDefault="00B501C4"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5 نوفمبر </w:t>
            </w:r>
          </w:p>
        </w:tc>
        <w:tc>
          <w:tcPr>
            <w:tcW w:w="1980" w:type="dxa"/>
            <w:tcBorders>
              <w:top w:val="nil"/>
              <w:left w:val="nil"/>
              <w:bottom w:val="single" w:sz="4" w:space="0" w:color="auto"/>
              <w:right w:val="single" w:sz="4" w:space="0" w:color="auto"/>
            </w:tcBorders>
            <w:shd w:val="clear" w:color="auto" w:fill="auto"/>
            <w:vAlign w:val="center"/>
          </w:tcPr>
          <w:p w14:paraId="3F42DDD4" w14:textId="2F475BB5" w:rsidR="00B501C4" w:rsidRPr="006C5942" w:rsidRDefault="00B501C4"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tcPr>
          <w:p w14:paraId="0344E78F" w14:textId="1C2297FC" w:rsidR="00B501C4" w:rsidRPr="006C5942" w:rsidRDefault="00B501C4"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3:00/ 22:00</w:t>
            </w:r>
          </w:p>
        </w:tc>
      </w:tr>
      <w:tr w:rsidR="006E764D" w:rsidRPr="006C5942" w14:paraId="112D41FA" w14:textId="77777777" w:rsidTr="00E23855">
        <w:trPr>
          <w:trHeight w:val="340"/>
        </w:trPr>
        <w:tc>
          <w:tcPr>
            <w:tcW w:w="3870" w:type="dxa"/>
            <w:tcBorders>
              <w:top w:val="nil"/>
              <w:left w:val="single" w:sz="4" w:space="0" w:color="auto"/>
              <w:bottom w:val="single" w:sz="4" w:space="0" w:color="auto"/>
              <w:right w:val="single" w:sz="4" w:space="0" w:color="auto"/>
            </w:tcBorders>
            <w:shd w:val="clear" w:color="auto" w:fill="auto"/>
            <w:vAlign w:val="center"/>
            <w:hideMark/>
          </w:tcPr>
          <w:p w14:paraId="59F9B96D"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قعدة رجالة - الموسم الثالث</w:t>
            </w:r>
          </w:p>
        </w:tc>
        <w:tc>
          <w:tcPr>
            <w:tcW w:w="1530" w:type="dxa"/>
            <w:tcBorders>
              <w:top w:val="nil"/>
              <w:left w:val="nil"/>
              <w:bottom w:val="single" w:sz="4" w:space="0" w:color="auto"/>
              <w:right w:val="single" w:sz="4" w:space="0" w:color="auto"/>
            </w:tcBorders>
            <w:shd w:val="clear" w:color="auto" w:fill="auto"/>
            <w:vAlign w:val="center"/>
            <w:hideMark/>
          </w:tcPr>
          <w:p w14:paraId="5C4B5E97"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5 نوفمبر</w:t>
            </w:r>
          </w:p>
        </w:tc>
        <w:tc>
          <w:tcPr>
            <w:tcW w:w="1980" w:type="dxa"/>
            <w:tcBorders>
              <w:top w:val="nil"/>
              <w:left w:val="nil"/>
              <w:bottom w:val="single" w:sz="4" w:space="0" w:color="auto"/>
              <w:right w:val="single" w:sz="4" w:space="0" w:color="auto"/>
            </w:tcBorders>
            <w:shd w:val="clear" w:color="auto" w:fill="auto"/>
            <w:vAlign w:val="center"/>
            <w:hideMark/>
          </w:tcPr>
          <w:p w14:paraId="5278B872"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جمعة</w:t>
            </w:r>
          </w:p>
        </w:tc>
        <w:tc>
          <w:tcPr>
            <w:tcW w:w="2858" w:type="dxa"/>
            <w:tcBorders>
              <w:top w:val="nil"/>
              <w:left w:val="nil"/>
              <w:bottom w:val="single" w:sz="4" w:space="0" w:color="auto"/>
              <w:right w:val="single" w:sz="4" w:space="0" w:color="auto"/>
            </w:tcBorders>
            <w:shd w:val="clear" w:color="auto" w:fill="auto"/>
            <w:noWrap/>
            <w:vAlign w:val="bottom"/>
            <w:hideMark/>
          </w:tcPr>
          <w:p w14:paraId="7C48D556"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17:45/ 16:45 </w:t>
            </w:r>
          </w:p>
        </w:tc>
      </w:tr>
      <w:tr w:rsidR="006E764D" w:rsidRPr="006C5942" w14:paraId="3217195F" w14:textId="77777777" w:rsidTr="00E23855">
        <w:trPr>
          <w:trHeight w:val="340"/>
        </w:trPr>
        <w:tc>
          <w:tcPr>
            <w:tcW w:w="3870" w:type="dxa"/>
            <w:tcBorders>
              <w:top w:val="nil"/>
              <w:left w:val="single" w:sz="4" w:space="0" w:color="auto"/>
              <w:bottom w:val="single" w:sz="4" w:space="0" w:color="auto"/>
              <w:right w:val="single" w:sz="4" w:space="0" w:color="auto"/>
            </w:tcBorders>
            <w:shd w:val="clear" w:color="auto" w:fill="auto"/>
            <w:vAlign w:val="center"/>
            <w:hideMark/>
          </w:tcPr>
          <w:p w14:paraId="1048BF82"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حرب عالمية</w:t>
            </w:r>
          </w:p>
        </w:tc>
        <w:tc>
          <w:tcPr>
            <w:tcW w:w="1530" w:type="dxa"/>
            <w:tcBorders>
              <w:top w:val="nil"/>
              <w:left w:val="nil"/>
              <w:bottom w:val="single" w:sz="4" w:space="0" w:color="auto"/>
              <w:right w:val="single" w:sz="4" w:space="0" w:color="auto"/>
            </w:tcBorders>
            <w:shd w:val="clear" w:color="auto" w:fill="auto"/>
            <w:vAlign w:val="center"/>
            <w:hideMark/>
          </w:tcPr>
          <w:p w14:paraId="51E78DBB"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5 نوفمبر</w:t>
            </w:r>
          </w:p>
        </w:tc>
        <w:tc>
          <w:tcPr>
            <w:tcW w:w="1980" w:type="dxa"/>
            <w:tcBorders>
              <w:top w:val="nil"/>
              <w:left w:val="nil"/>
              <w:bottom w:val="single" w:sz="4" w:space="0" w:color="auto"/>
              <w:right w:val="single" w:sz="4" w:space="0" w:color="auto"/>
            </w:tcBorders>
            <w:shd w:val="clear" w:color="auto" w:fill="auto"/>
            <w:vAlign w:val="center"/>
            <w:hideMark/>
          </w:tcPr>
          <w:p w14:paraId="3B351EEB"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7FEFEAFE"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18:45/ 17:45 </w:t>
            </w:r>
          </w:p>
        </w:tc>
      </w:tr>
      <w:tr w:rsidR="006E764D" w:rsidRPr="006C5942" w14:paraId="42996A95" w14:textId="77777777" w:rsidTr="00E23855">
        <w:trPr>
          <w:trHeight w:val="340"/>
        </w:trPr>
        <w:tc>
          <w:tcPr>
            <w:tcW w:w="3870" w:type="dxa"/>
            <w:tcBorders>
              <w:top w:val="nil"/>
              <w:left w:val="single" w:sz="4" w:space="0" w:color="auto"/>
              <w:bottom w:val="single" w:sz="4" w:space="0" w:color="auto"/>
              <w:right w:val="single" w:sz="4" w:space="0" w:color="auto"/>
            </w:tcBorders>
            <w:shd w:val="clear" w:color="auto" w:fill="auto"/>
            <w:vAlign w:val="center"/>
            <w:hideMark/>
          </w:tcPr>
          <w:p w14:paraId="3B35182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Pr>
              <w:t>Meglin</w:t>
            </w:r>
          </w:p>
        </w:tc>
        <w:tc>
          <w:tcPr>
            <w:tcW w:w="1530" w:type="dxa"/>
            <w:tcBorders>
              <w:top w:val="nil"/>
              <w:left w:val="nil"/>
              <w:bottom w:val="single" w:sz="4" w:space="0" w:color="auto"/>
              <w:right w:val="single" w:sz="4" w:space="0" w:color="auto"/>
            </w:tcBorders>
            <w:shd w:val="clear" w:color="auto" w:fill="auto"/>
            <w:vAlign w:val="center"/>
            <w:hideMark/>
          </w:tcPr>
          <w:p w14:paraId="7EED0E79"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5 نوفمبر</w:t>
            </w:r>
          </w:p>
        </w:tc>
        <w:tc>
          <w:tcPr>
            <w:tcW w:w="1980" w:type="dxa"/>
            <w:tcBorders>
              <w:top w:val="nil"/>
              <w:left w:val="nil"/>
              <w:bottom w:val="single" w:sz="4" w:space="0" w:color="auto"/>
              <w:right w:val="single" w:sz="4" w:space="0" w:color="auto"/>
            </w:tcBorders>
            <w:shd w:val="clear" w:color="auto" w:fill="auto"/>
            <w:vAlign w:val="center"/>
            <w:hideMark/>
          </w:tcPr>
          <w:p w14:paraId="67512487"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سبت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2EF33087"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2:00 منتصف الليل / 23:00ً</w:t>
            </w:r>
          </w:p>
        </w:tc>
      </w:tr>
      <w:tr w:rsidR="006E764D" w:rsidRPr="006C5942" w14:paraId="32783612" w14:textId="77777777" w:rsidTr="00E23855">
        <w:trPr>
          <w:trHeight w:val="290"/>
        </w:trPr>
        <w:tc>
          <w:tcPr>
            <w:tcW w:w="3870" w:type="dxa"/>
            <w:tcBorders>
              <w:top w:val="single" w:sz="4" w:space="0" w:color="auto"/>
            </w:tcBorders>
            <w:shd w:val="clear" w:color="auto" w:fill="auto"/>
            <w:noWrap/>
            <w:vAlign w:val="center"/>
            <w:hideMark/>
          </w:tcPr>
          <w:p w14:paraId="129AB12B"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p>
        </w:tc>
        <w:tc>
          <w:tcPr>
            <w:tcW w:w="1530" w:type="dxa"/>
            <w:tcBorders>
              <w:top w:val="single" w:sz="4" w:space="0" w:color="auto"/>
            </w:tcBorders>
            <w:shd w:val="clear" w:color="auto" w:fill="auto"/>
            <w:noWrap/>
            <w:vAlign w:val="center"/>
            <w:hideMark/>
          </w:tcPr>
          <w:p w14:paraId="538B8CB2"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1980" w:type="dxa"/>
            <w:vMerge w:val="restart"/>
            <w:tcBorders>
              <w:top w:val="single" w:sz="4" w:space="0" w:color="auto"/>
            </w:tcBorders>
            <w:shd w:val="clear" w:color="auto" w:fill="auto"/>
            <w:noWrap/>
            <w:vAlign w:val="bottom"/>
            <w:hideMark/>
          </w:tcPr>
          <w:p w14:paraId="2BA16CD8"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2858" w:type="dxa"/>
            <w:tcBorders>
              <w:top w:val="single" w:sz="4" w:space="0" w:color="auto"/>
            </w:tcBorders>
            <w:shd w:val="clear" w:color="auto" w:fill="auto"/>
            <w:noWrap/>
            <w:vAlign w:val="bottom"/>
            <w:hideMark/>
          </w:tcPr>
          <w:p w14:paraId="6AD96EB0"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r>
      <w:tr w:rsidR="00335F75" w:rsidRPr="006C5942" w14:paraId="22271FBF" w14:textId="77777777" w:rsidTr="00E23855">
        <w:trPr>
          <w:trHeight w:val="290"/>
        </w:trPr>
        <w:tc>
          <w:tcPr>
            <w:tcW w:w="5400" w:type="dxa"/>
            <w:gridSpan w:val="2"/>
            <w:shd w:val="clear" w:color="auto" w:fill="auto"/>
            <w:noWrap/>
            <w:vAlign w:val="center"/>
            <w:hideMark/>
          </w:tcPr>
          <w:p w14:paraId="690E99CE" w14:textId="3C13F2DC" w:rsidR="00335F75" w:rsidRPr="006C5942" w:rsidRDefault="00335F75"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 xml:space="preserve">قائمة المسلسلات المستمرة على قناة </w:t>
            </w:r>
            <w:r w:rsidRPr="006C5942">
              <w:rPr>
                <w:rFonts w:ascii="Simplified Arabic" w:eastAsia="Times New Roman" w:hAnsi="Simplified Arabic" w:cs="Simplified Arabic"/>
                <w:b/>
                <w:bCs/>
                <w:color w:val="000000"/>
                <w:sz w:val="24"/>
                <w:szCs w:val="24"/>
              </w:rPr>
              <w:t>OSN</w:t>
            </w:r>
            <w:r w:rsidRPr="006C5942">
              <w:rPr>
                <w:rFonts w:ascii="Simplified Arabic" w:eastAsia="Times New Roman" w:hAnsi="Simplified Arabic" w:cs="Simplified Arabic"/>
                <w:b/>
                <w:bCs/>
                <w:color w:val="000000"/>
                <w:sz w:val="24"/>
                <w:szCs w:val="24"/>
                <w:rtl/>
                <w:lang w:bidi="ar"/>
              </w:rPr>
              <w:t xml:space="preserve"> ياهلا الأولى:</w:t>
            </w:r>
            <w:r w:rsidRPr="006C5942">
              <w:rPr>
                <w:rFonts w:ascii="Simplified Arabic" w:eastAsia="Times New Roman" w:hAnsi="Simplified Arabic" w:cs="Simplified Arabic"/>
                <w:b/>
                <w:bCs/>
                <w:color w:val="000000"/>
                <w:sz w:val="24"/>
                <w:szCs w:val="24"/>
              </w:rPr>
              <w:t xml:space="preserve"> </w:t>
            </w:r>
          </w:p>
        </w:tc>
        <w:tc>
          <w:tcPr>
            <w:tcW w:w="1980" w:type="dxa"/>
            <w:vMerge/>
            <w:vAlign w:val="center"/>
            <w:hideMark/>
          </w:tcPr>
          <w:p w14:paraId="702F5D68" w14:textId="77777777" w:rsidR="00335F75" w:rsidRPr="006C5942" w:rsidRDefault="00335F75" w:rsidP="006C5942">
            <w:pPr>
              <w:bidi/>
              <w:spacing w:after="0" w:line="240" w:lineRule="auto"/>
              <w:rPr>
                <w:rFonts w:ascii="Simplified Arabic" w:eastAsia="Times New Roman" w:hAnsi="Simplified Arabic" w:cs="Simplified Arabic"/>
                <w:sz w:val="24"/>
                <w:szCs w:val="24"/>
              </w:rPr>
            </w:pPr>
          </w:p>
        </w:tc>
        <w:tc>
          <w:tcPr>
            <w:tcW w:w="2858" w:type="dxa"/>
            <w:shd w:val="clear" w:color="auto" w:fill="auto"/>
            <w:noWrap/>
            <w:vAlign w:val="bottom"/>
            <w:hideMark/>
          </w:tcPr>
          <w:p w14:paraId="641F5C5C" w14:textId="77777777" w:rsidR="00335F75" w:rsidRPr="006C5942" w:rsidRDefault="00335F75" w:rsidP="006C5942">
            <w:pPr>
              <w:bidi/>
              <w:spacing w:after="0" w:line="240" w:lineRule="auto"/>
              <w:rPr>
                <w:rFonts w:ascii="Simplified Arabic" w:eastAsia="Times New Roman" w:hAnsi="Simplified Arabic" w:cs="Simplified Arabic"/>
                <w:sz w:val="24"/>
                <w:szCs w:val="24"/>
              </w:rPr>
            </w:pPr>
          </w:p>
        </w:tc>
      </w:tr>
      <w:tr w:rsidR="006E764D" w:rsidRPr="006C5942" w14:paraId="4525C973" w14:textId="77777777" w:rsidTr="00E23855">
        <w:trPr>
          <w:trHeight w:val="290"/>
        </w:trPr>
        <w:tc>
          <w:tcPr>
            <w:tcW w:w="3870" w:type="dxa"/>
            <w:tcBorders>
              <w:left w:val="nil"/>
              <w:bottom w:val="nil"/>
              <w:right w:val="nil"/>
            </w:tcBorders>
            <w:shd w:val="clear" w:color="auto" w:fill="auto"/>
            <w:noWrap/>
            <w:vAlign w:val="center"/>
            <w:hideMark/>
          </w:tcPr>
          <w:p w14:paraId="51F9B28F"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1530" w:type="dxa"/>
            <w:tcBorders>
              <w:left w:val="nil"/>
              <w:bottom w:val="nil"/>
              <w:right w:val="nil"/>
            </w:tcBorders>
            <w:shd w:val="clear" w:color="auto" w:fill="auto"/>
            <w:noWrap/>
            <w:vAlign w:val="center"/>
            <w:hideMark/>
          </w:tcPr>
          <w:p w14:paraId="7343FF6C"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1980" w:type="dxa"/>
            <w:vMerge/>
            <w:tcBorders>
              <w:left w:val="nil"/>
              <w:bottom w:val="nil"/>
              <w:right w:val="nil"/>
            </w:tcBorders>
            <w:vAlign w:val="center"/>
            <w:hideMark/>
          </w:tcPr>
          <w:p w14:paraId="12AACC85"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2858" w:type="dxa"/>
            <w:tcBorders>
              <w:left w:val="nil"/>
              <w:bottom w:val="nil"/>
              <w:right w:val="nil"/>
            </w:tcBorders>
            <w:shd w:val="clear" w:color="auto" w:fill="auto"/>
            <w:noWrap/>
            <w:vAlign w:val="bottom"/>
            <w:hideMark/>
          </w:tcPr>
          <w:p w14:paraId="3D74CE94"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r>
      <w:tr w:rsidR="006E764D" w:rsidRPr="006C5942" w14:paraId="170DA3AC" w14:textId="77777777" w:rsidTr="00E23855">
        <w:trPr>
          <w:trHeight w:val="290"/>
        </w:trPr>
        <w:tc>
          <w:tcPr>
            <w:tcW w:w="3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AE17C5"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عناوين</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12D2B5FD" w14:textId="0B5BC8F8" w:rsidR="006E764D" w:rsidRPr="006C5942" w:rsidRDefault="00B501C4"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تاريخ</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389C6116"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أيام</w:t>
            </w:r>
          </w:p>
        </w:tc>
        <w:tc>
          <w:tcPr>
            <w:tcW w:w="2858" w:type="dxa"/>
            <w:tcBorders>
              <w:top w:val="single" w:sz="4" w:space="0" w:color="auto"/>
              <w:left w:val="nil"/>
              <w:bottom w:val="single" w:sz="4" w:space="0" w:color="auto"/>
              <w:right w:val="single" w:sz="4" w:space="0" w:color="auto"/>
            </w:tcBorders>
            <w:shd w:val="clear" w:color="auto" w:fill="auto"/>
            <w:vAlign w:val="center"/>
            <w:hideMark/>
          </w:tcPr>
          <w:p w14:paraId="624548F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إمارات العربية المتحدة/ المملكة العربية السعودية</w:t>
            </w:r>
          </w:p>
        </w:tc>
      </w:tr>
      <w:tr w:rsidR="006E764D" w:rsidRPr="006C5942" w14:paraId="0AE90B35" w14:textId="77777777" w:rsidTr="00E23855">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08DCACB9"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تفاح الحرام</w:t>
            </w:r>
          </w:p>
        </w:tc>
        <w:tc>
          <w:tcPr>
            <w:tcW w:w="1530" w:type="dxa"/>
            <w:tcBorders>
              <w:top w:val="nil"/>
              <w:left w:val="nil"/>
              <w:bottom w:val="single" w:sz="4" w:space="0" w:color="auto"/>
              <w:right w:val="single" w:sz="4" w:space="0" w:color="auto"/>
            </w:tcBorders>
            <w:shd w:val="clear" w:color="auto" w:fill="auto"/>
            <w:vAlign w:val="bottom"/>
            <w:hideMark/>
          </w:tcPr>
          <w:p w14:paraId="14DAF31A"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3 سبتمبر</w:t>
            </w:r>
          </w:p>
        </w:tc>
        <w:tc>
          <w:tcPr>
            <w:tcW w:w="1980" w:type="dxa"/>
            <w:tcBorders>
              <w:top w:val="nil"/>
              <w:left w:val="nil"/>
              <w:bottom w:val="single" w:sz="4" w:space="0" w:color="auto"/>
              <w:right w:val="single" w:sz="4" w:space="0" w:color="auto"/>
            </w:tcBorders>
            <w:shd w:val="clear" w:color="auto" w:fill="auto"/>
            <w:vAlign w:val="bottom"/>
            <w:hideMark/>
          </w:tcPr>
          <w:p w14:paraId="2EACE145"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394AF014"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2:00/ 21:00</w:t>
            </w:r>
          </w:p>
        </w:tc>
      </w:tr>
      <w:tr w:rsidR="006E764D" w:rsidRPr="006C5942" w14:paraId="10528862" w14:textId="77777777" w:rsidTr="00E23855">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295F9EDC"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 xml:space="preserve">يلا نتعشى </w:t>
            </w:r>
          </w:p>
        </w:tc>
        <w:tc>
          <w:tcPr>
            <w:tcW w:w="1530" w:type="dxa"/>
            <w:tcBorders>
              <w:top w:val="nil"/>
              <w:left w:val="nil"/>
              <w:bottom w:val="single" w:sz="4" w:space="0" w:color="auto"/>
              <w:right w:val="single" w:sz="4" w:space="0" w:color="auto"/>
            </w:tcBorders>
            <w:shd w:val="clear" w:color="auto" w:fill="auto"/>
            <w:vAlign w:val="bottom"/>
            <w:hideMark/>
          </w:tcPr>
          <w:p w14:paraId="545E3703"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8 أكتوبر </w:t>
            </w:r>
          </w:p>
        </w:tc>
        <w:tc>
          <w:tcPr>
            <w:tcW w:w="1980" w:type="dxa"/>
            <w:tcBorders>
              <w:top w:val="nil"/>
              <w:left w:val="nil"/>
              <w:bottom w:val="single" w:sz="4" w:space="0" w:color="auto"/>
              <w:right w:val="single" w:sz="4" w:space="0" w:color="auto"/>
            </w:tcBorders>
            <w:shd w:val="clear" w:color="auto" w:fill="auto"/>
            <w:vAlign w:val="bottom"/>
            <w:hideMark/>
          </w:tcPr>
          <w:p w14:paraId="3D7146CE"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3DB62913"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0:00/ 19:00</w:t>
            </w:r>
          </w:p>
        </w:tc>
      </w:tr>
      <w:tr w:rsidR="006E764D" w:rsidRPr="006C5942" w14:paraId="08826416" w14:textId="77777777" w:rsidTr="00E23855">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4946E035"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طائر الصباح</w:t>
            </w:r>
          </w:p>
        </w:tc>
        <w:tc>
          <w:tcPr>
            <w:tcW w:w="1530" w:type="dxa"/>
            <w:tcBorders>
              <w:top w:val="nil"/>
              <w:left w:val="nil"/>
              <w:bottom w:val="single" w:sz="4" w:space="0" w:color="auto"/>
              <w:right w:val="single" w:sz="4" w:space="0" w:color="auto"/>
            </w:tcBorders>
            <w:shd w:val="clear" w:color="auto" w:fill="auto"/>
            <w:vAlign w:val="bottom"/>
            <w:hideMark/>
          </w:tcPr>
          <w:p w14:paraId="3F142B78"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8 أكتوبر</w:t>
            </w:r>
          </w:p>
        </w:tc>
        <w:tc>
          <w:tcPr>
            <w:tcW w:w="1980" w:type="dxa"/>
            <w:tcBorders>
              <w:top w:val="nil"/>
              <w:left w:val="nil"/>
              <w:bottom w:val="single" w:sz="4" w:space="0" w:color="auto"/>
              <w:right w:val="single" w:sz="4" w:space="0" w:color="auto"/>
            </w:tcBorders>
            <w:shd w:val="clear" w:color="auto" w:fill="auto"/>
            <w:vAlign w:val="bottom"/>
            <w:hideMark/>
          </w:tcPr>
          <w:p w14:paraId="03D468BF"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06C32C2D"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9:00/ 18:00</w:t>
            </w:r>
          </w:p>
        </w:tc>
      </w:tr>
      <w:tr w:rsidR="004B48E5" w:rsidRPr="006C5942" w14:paraId="2A31AEAE" w14:textId="77777777" w:rsidTr="00E23855">
        <w:trPr>
          <w:trHeight w:val="400"/>
        </w:trPr>
        <w:tc>
          <w:tcPr>
            <w:tcW w:w="3870" w:type="dxa"/>
            <w:tcBorders>
              <w:top w:val="nil"/>
              <w:left w:val="single" w:sz="4" w:space="0" w:color="auto"/>
              <w:bottom w:val="single" w:sz="4" w:space="0" w:color="auto"/>
              <w:right w:val="single" w:sz="4" w:space="0" w:color="auto"/>
            </w:tcBorders>
            <w:shd w:val="clear" w:color="auto" w:fill="auto"/>
            <w:vAlign w:val="bottom"/>
          </w:tcPr>
          <w:p w14:paraId="38A89285" w14:textId="4C0E8862" w:rsidR="004B48E5" w:rsidRPr="006C5942" w:rsidRDefault="004B48E5"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عالم المتزوجين</w:t>
            </w:r>
          </w:p>
        </w:tc>
        <w:tc>
          <w:tcPr>
            <w:tcW w:w="1530" w:type="dxa"/>
            <w:tcBorders>
              <w:top w:val="nil"/>
              <w:left w:val="nil"/>
              <w:bottom w:val="single" w:sz="4" w:space="0" w:color="auto"/>
              <w:right w:val="single" w:sz="4" w:space="0" w:color="auto"/>
            </w:tcBorders>
            <w:shd w:val="clear" w:color="auto" w:fill="auto"/>
            <w:vAlign w:val="bottom"/>
          </w:tcPr>
          <w:p w14:paraId="3609CF4F" w14:textId="0CC23B3C" w:rsidR="004B48E5" w:rsidRPr="006C5942" w:rsidRDefault="00FA2E83"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17 نوفمبر </w:t>
            </w:r>
          </w:p>
        </w:tc>
        <w:tc>
          <w:tcPr>
            <w:tcW w:w="1980" w:type="dxa"/>
            <w:tcBorders>
              <w:top w:val="nil"/>
              <w:left w:val="nil"/>
              <w:bottom w:val="single" w:sz="4" w:space="0" w:color="auto"/>
              <w:right w:val="single" w:sz="4" w:space="0" w:color="auto"/>
            </w:tcBorders>
            <w:shd w:val="clear" w:color="auto" w:fill="auto"/>
            <w:vAlign w:val="bottom"/>
          </w:tcPr>
          <w:p w14:paraId="3162DF1E" w14:textId="4149D295"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tcPr>
          <w:p w14:paraId="39165E70" w14:textId="482068FB"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23:00/ 22:00</w:t>
            </w:r>
          </w:p>
        </w:tc>
      </w:tr>
      <w:tr w:rsidR="004B48E5" w:rsidRPr="006C5942" w14:paraId="7B3E9B81" w14:textId="77777777" w:rsidTr="00E23855">
        <w:trPr>
          <w:trHeight w:val="4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0D465A24" w14:textId="10EA4036" w:rsidR="004B48E5" w:rsidRPr="006C5942" w:rsidRDefault="004B48E5"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 xml:space="preserve">سر </w:t>
            </w:r>
          </w:p>
        </w:tc>
        <w:tc>
          <w:tcPr>
            <w:tcW w:w="1530" w:type="dxa"/>
            <w:tcBorders>
              <w:top w:val="nil"/>
              <w:left w:val="nil"/>
              <w:bottom w:val="single" w:sz="4" w:space="0" w:color="auto"/>
              <w:right w:val="single" w:sz="4" w:space="0" w:color="auto"/>
            </w:tcBorders>
            <w:shd w:val="clear" w:color="auto" w:fill="auto"/>
            <w:vAlign w:val="bottom"/>
            <w:hideMark/>
          </w:tcPr>
          <w:p w14:paraId="5EFCC8C1" w14:textId="012BA68D"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31 أغسطس </w:t>
            </w:r>
          </w:p>
        </w:tc>
        <w:tc>
          <w:tcPr>
            <w:tcW w:w="1980" w:type="dxa"/>
            <w:tcBorders>
              <w:top w:val="nil"/>
              <w:left w:val="nil"/>
              <w:bottom w:val="single" w:sz="4" w:space="0" w:color="auto"/>
              <w:right w:val="single" w:sz="4" w:space="0" w:color="auto"/>
            </w:tcBorders>
            <w:shd w:val="clear" w:color="auto" w:fill="auto"/>
            <w:vAlign w:val="bottom"/>
            <w:hideMark/>
          </w:tcPr>
          <w:p w14:paraId="22AE7E5D" w14:textId="78951787"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من الأحد إلى الخميس</w:t>
            </w:r>
          </w:p>
        </w:tc>
        <w:tc>
          <w:tcPr>
            <w:tcW w:w="2858" w:type="dxa"/>
            <w:tcBorders>
              <w:top w:val="nil"/>
              <w:left w:val="nil"/>
              <w:bottom w:val="single" w:sz="4" w:space="0" w:color="auto"/>
              <w:right w:val="single" w:sz="4" w:space="0" w:color="auto"/>
            </w:tcBorders>
            <w:shd w:val="clear" w:color="auto" w:fill="auto"/>
            <w:noWrap/>
            <w:vAlign w:val="bottom"/>
            <w:hideMark/>
          </w:tcPr>
          <w:p w14:paraId="1B327EFE" w14:textId="4C74BF59"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12:00 منتصف الليل/ 23:00ً</w:t>
            </w:r>
          </w:p>
        </w:tc>
      </w:tr>
    </w:tbl>
    <w:p w14:paraId="09009AEF" w14:textId="4997C9FA" w:rsidR="006B2FB7" w:rsidRPr="006C5942" w:rsidRDefault="006B2FB7" w:rsidP="006C5942">
      <w:pPr>
        <w:bidi/>
        <w:jc w:val="both"/>
        <w:rPr>
          <w:rFonts w:ascii="Simplified Arabic" w:eastAsia="Calibri" w:hAnsi="Simplified Arabic" w:cs="Simplified Arabic"/>
          <w:b/>
          <w:bCs/>
          <w:sz w:val="24"/>
          <w:szCs w:val="24"/>
        </w:rPr>
      </w:pPr>
    </w:p>
    <w:tbl>
      <w:tblPr>
        <w:bidiVisual/>
        <w:tblW w:w="7920" w:type="dxa"/>
        <w:tblLook w:val="04A0" w:firstRow="1" w:lastRow="0" w:firstColumn="1" w:lastColumn="0" w:noHBand="0" w:noVBand="1"/>
      </w:tblPr>
      <w:tblGrid>
        <w:gridCol w:w="4240"/>
        <w:gridCol w:w="1700"/>
        <w:gridCol w:w="1980"/>
      </w:tblGrid>
      <w:tr w:rsidR="006E764D" w:rsidRPr="006C5942" w14:paraId="7E20C263" w14:textId="77777777" w:rsidTr="004F52E6">
        <w:trPr>
          <w:trHeight w:val="290"/>
        </w:trPr>
        <w:tc>
          <w:tcPr>
            <w:tcW w:w="7920" w:type="dxa"/>
            <w:gridSpan w:val="3"/>
            <w:tcBorders>
              <w:top w:val="nil"/>
              <w:left w:val="nil"/>
              <w:bottom w:val="nil"/>
              <w:right w:val="nil"/>
            </w:tcBorders>
            <w:shd w:val="clear" w:color="auto" w:fill="auto"/>
            <w:noWrap/>
            <w:vAlign w:val="center"/>
            <w:hideMark/>
          </w:tcPr>
          <w:p w14:paraId="5DA42B5F"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 xml:space="preserve">قائمة أبرز الأفلام على قناة </w:t>
            </w:r>
            <w:r w:rsidRPr="006C5942">
              <w:rPr>
                <w:rFonts w:ascii="Simplified Arabic" w:eastAsia="Times New Roman" w:hAnsi="Simplified Arabic" w:cs="Simplified Arabic"/>
                <w:b/>
                <w:bCs/>
                <w:color w:val="000000"/>
                <w:sz w:val="24"/>
                <w:szCs w:val="24"/>
              </w:rPr>
              <w:t>OSN</w:t>
            </w:r>
            <w:r w:rsidRPr="006C5942">
              <w:rPr>
                <w:rFonts w:ascii="Simplified Arabic" w:eastAsia="Times New Roman" w:hAnsi="Simplified Arabic" w:cs="Simplified Arabic"/>
                <w:b/>
                <w:bCs/>
                <w:color w:val="000000"/>
                <w:sz w:val="24"/>
                <w:szCs w:val="24"/>
                <w:rtl/>
                <w:lang w:bidi="ar"/>
              </w:rPr>
              <w:t xml:space="preserve"> ياهلا سينما الساعة 12 منتصف الليل بتوقيت الإمارات/ 23:00 بتوقيت السعودية: </w:t>
            </w:r>
          </w:p>
        </w:tc>
      </w:tr>
      <w:tr w:rsidR="006E764D" w:rsidRPr="006C5942" w14:paraId="0B91F562" w14:textId="77777777" w:rsidTr="004F52E6">
        <w:trPr>
          <w:trHeight w:val="290"/>
        </w:trPr>
        <w:tc>
          <w:tcPr>
            <w:tcW w:w="4240" w:type="dxa"/>
            <w:tcBorders>
              <w:top w:val="nil"/>
              <w:left w:val="nil"/>
              <w:bottom w:val="nil"/>
              <w:right w:val="nil"/>
            </w:tcBorders>
            <w:shd w:val="clear" w:color="auto" w:fill="auto"/>
            <w:noWrap/>
            <w:vAlign w:val="center"/>
            <w:hideMark/>
          </w:tcPr>
          <w:p w14:paraId="49CE38DD"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p>
        </w:tc>
        <w:tc>
          <w:tcPr>
            <w:tcW w:w="1700" w:type="dxa"/>
            <w:tcBorders>
              <w:top w:val="nil"/>
              <w:left w:val="nil"/>
              <w:bottom w:val="nil"/>
              <w:right w:val="nil"/>
            </w:tcBorders>
            <w:shd w:val="clear" w:color="auto" w:fill="auto"/>
            <w:noWrap/>
            <w:vAlign w:val="bottom"/>
            <w:hideMark/>
          </w:tcPr>
          <w:p w14:paraId="07685B84"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c>
          <w:tcPr>
            <w:tcW w:w="1980" w:type="dxa"/>
            <w:tcBorders>
              <w:top w:val="nil"/>
              <w:left w:val="nil"/>
              <w:bottom w:val="nil"/>
              <w:right w:val="nil"/>
            </w:tcBorders>
            <w:shd w:val="clear" w:color="auto" w:fill="auto"/>
            <w:noWrap/>
            <w:vAlign w:val="bottom"/>
            <w:hideMark/>
          </w:tcPr>
          <w:p w14:paraId="498B99A4" w14:textId="77777777" w:rsidR="006E764D" w:rsidRPr="006C5942" w:rsidRDefault="006E764D" w:rsidP="006C5942">
            <w:pPr>
              <w:bidi/>
              <w:spacing w:after="0" w:line="240" w:lineRule="auto"/>
              <w:rPr>
                <w:rFonts w:ascii="Simplified Arabic" w:eastAsia="Times New Roman" w:hAnsi="Simplified Arabic" w:cs="Simplified Arabic"/>
                <w:sz w:val="24"/>
                <w:szCs w:val="24"/>
              </w:rPr>
            </w:pPr>
          </w:p>
        </w:tc>
      </w:tr>
      <w:tr w:rsidR="006E764D" w:rsidRPr="006C5942" w14:paraId="5B11D2B8" w14:textId="77777777" w:rsidTr="004F52E6">
        <w:trPr>
          <w:trHeight w:val="300"/>
        </w:trPr>
        <w:tc>
          <w:tcPr>
            <w:tcW w:w="4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F6B0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عنوان الفيلم</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283A78E9"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تاريخ:</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663D5C7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الفئة</w:t>
            </w:r>
          </w:p>
        </w:tc>
      </w:tr>
      <w:tr w:rsidR="006E764D" w:rsidRPr="006C5942" w14:paraId="6C5DA3CD" w14:textId="77777777" w:rsidTr="004F52E6">
        <w:trPr>
          <w:trHeight w:val="300"/>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55CDB63B"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عقدة الخواجة</w:t>
            </w:r>
          </w:p>
        </w:tc>
        <w:tc>
          <w:tcPr>
            <w:tcW w:w="1700" w:type="dxa"/>
            <w:tcBorders>
              <w:top w:val="nil"/>
              <w:left w:val="nil"/>
              <w:bottom w:val="single" w:sz="4" w:space="0" w:color="auto"/>
              <w:right w:val="single" w:sz="4" w:space="0" w:color="auto"/>
            </w:tcBorders>
            <w:shd w:val="clear" w:color="auto" w:fill="auto"/>
            <w:vAlign w:val="center"/>
            <w:hideMark/>
          </w:tcPr>
          <w:p w14:paraId="4FD4EA05"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6 نوفمبر </w:t>
            </w:r>
          </w:p>
        </w:tc>
        <w:tc>
          <w:tcPr>
            <w:tcW w:w="1980" w:type="dxa"/>
            <w:tcBorders>
              <w:top w:val="nil"/>
              <w:left w:val="nil"/>
              <w:bottom w:val="single" w:sz="4" w:space="0" w:color="auto"/>
              <w:right w:val="single" w:sz="4" w:space="0" w:color="auto"/>
            </w:tcBorders>
            <w:shd w:val="clear" w:color="auto" w:fill="auto"/>
            <w:vAlign w:val="center"/>
            <w:hideMark/>
          </w:tcPr>
          <w:p w14:paraId="3622B3EF"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كوميدي مصري</w:t>
            </w:r>
          </w:p>
        </w:tc>
      </w:tr>
      <w:tr w:rsidR="004B48E5" w:rsidRPr="006C5942" w14:paraId="4E630FAD" w14:textId="77777777" w:rsidTr="004F52E6">
        <w:trPr>
          <w:trHeight w:val="300"/>
        </w:trPr>
        <w:tc>
          <w:tcPr>
            <w:tcW w:w="4240" w:type="dxa"/>
            <w:tcBorders>
              <w:top w:val="nil"/>
              <w:left w:val="single" w:sz="4" w:space="0" w:color="auto"/>
              <w:bottom w:val="single" w:sz="4" w:space="0" w:color="auto"/>
              <w:right w:val="single" w:sz="4" w:space="0" w:color="auto"/>
            </w:tcBorders>
            <w:shd w:val="clear" w:color="auto" w:fill="auto"/>
            <w:vAlign w:val="center"/>
          </w:tcPr>
          <w:p w14:paraId="7277F30B" w14:textId="2C228634" w:rsidR="004B48E5" w:rsidRPr="006C5942" w:rsidRDefault="004B48E5"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خيال مآتة</w:t>
            </w:r>
          </w:p>
        </w:tc>
        <w:tc>
          <w:tcPr>
            <w:tcW w:w="1700" w:type="dxa"/>
            <w:tcBorders>
              <w:top w:val="nil"/>
              <w:left w:val="nil"/>
              <w:bottom w:val="single" w:sz="4" w:space="0" w:color="auto"/>
              <w:right w:val="single" w:sz="4" w:space="0" w:color="auto"/>
            </w:tcBorders>
            <w:shd w:val="clear" w:color="auto" w:fill="auto"/>
            <w:vAlign w:val="center"/>
          </w:tcPr>
          <w:p w14:paraId="7EB3F37D" w14:textId="1F43CDB2"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13 نوفمبر </w:t>
            </w:r>
          </w:p>
        </w:tc>
        <w:tc>
          <w:tcPr>
            <w:tcW w:w="1980" w:type="dxa"/>
            <w:tcBorders>
              <w:top w:val="nil"/>
              <w:left w:val="nil"/>
              <w:bottom w:val="single" w:sz="4" w:space="0" w:color="auto"/>
              <w:right w:val="single" w:sz="4" w:space="0" w:color="auto"/>
            </w:tcBorders>
            <w:shd w:val="clear" w:color="auto" w:fill="auto"/>
            <w:vAlign w:val="center"/>
          </w:tcPr>
          <w:p w14:paraId="58910469" w14:textId="7DF50BE9" w:rsidR="004B48E5" w:rsidRPr="006C5942" w:rsidRDefault="004B48E5"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درامي مصري</w:t>
            </w:r>
          </w:p>
        </w:tc>
      </w:tr>
      <w:tr w:rsidR="006E764D" w:rsidRPr="006C5942" w14:paraId="6998871C" w14:textId="77777777" w:rsidTr="004F52E6">
        <w:trPr>
          <w:trHeight w:val="300"/>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5F61D05A"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أسوار عالية</w:t>
            </w:r>
          </w:p>
        </w:tc>
        <w:tc>
          <w:tcPr>
            <w:tcW w:w="1700" w:type="dxa"/>
            <w:tcBorders>
              <w:top w:val="nil"/>
              <w:left w:val="nil"/>
              <w:bottom w:val="single" w:sz="4" w:space="0" w:color="auto"/>
              <w:right w:val="single" w:sz="4" w:space="0" w:color="auto"/>
            </w:tcBorders>
            <w:shd w:val="clear" w:color="auto" w:fill="auto"/>
            <w:vAlign w:val="center"/>
            <w:hideMark/>
          </w:tcPr>
          <w:p w14:paraId="468307A7"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20 نوفمبر </w:t>
            </w:r>
          </w:p>
        </w:tc>
        <w:tc>
          <w:tcPr>
            <w:tcW w:w="1980" w:type="dxa"/>
            <w:tcBorders>
              <w:top w:val="nil"/>
              <w:left w:val="nil"/>
              <w:bottom w:val="single" w:sz="4" w:space="0" w:color="auto"/>
              <w:right w:val="single" w:sz="4" w:space="0" w:color="auto"/>
            </w:tcBorders>
            <w:shd w:val="clear" w:color="auto" w:fill="auto"/>
            <w:vAlign w:val="center"/>
            <w:hideMark/>
          </w:tcPr>
          <w:p w14:paraId="2BC96E48"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درامي مصري</w:t>
            </w:r>
          </w:p>
        </w:tc>
      </w:tr>
      <w:tr w:rsidR="006E764D" w:rsidRPr="006C5942" w14:paraId="5CEB9FE5" w14:textId="77777777" w:rsidTr="004F52E6">
        <w:trPr>
          <w:trHeight w:val="300"/>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1B843DE7" w14:textId="77777777" w:rsidR="006E764D" w:rsidRPr="006C5942" w:rsidRDefault="006E764D" w:rsidP="006C5942">
            <w:pPr>
              <w:bidi/>
              <w:spacing w:after="0" w:line="240" w:lineRule="auto"/>
              <w:rPr>
                <w:rFonts w:ascii="Simplified Arabic" w:eastAsia="Times New Roman" w:hAnsi="Simplified Arabic" w:cs="Simplified Arabic"/>
                <w:b/>
                <w:bCs/>
                <w:color w:val="000000"/>
                <w:sz w:val="24"/>
                <w:szCs w:val="24"/>
              </w:rPr>
            </w:pPr>
            <w:r w:rsidRPr="006C5942">
              <w:rPr>
                <w:rFonts w:ascii="Simplified Arabic" w:eastAsia="Times New Roman" w:hAnsi="Simplified Arabic" w:cs="Simplified Arabic"/>
                <w:b/>
                <w:bCs/>
                <w:color w:val="000000"/>
                <w:sz w:val="24"/>
                <w:szCs w:val="24"/>
                <w:rtl/>
                <w:lang w:bidi="ar"/>
              </w:rPr>
              <w:t>حملة فرعون</w:t>
            </w:r>
          </w:p>
        </w:tc>
        <w:tc>
          <w:tcPr>
            <w:tcW w:w="1700" w:type="dxa"/>
            <w:tcBorders>
              <w:top w:val="nil"/>
              <w:left w:val="nil"/>
              <w:bottom w:val="single" w:sz="4" w:space="0" w:color="auto"/>
              <w:right w:val="single" w:sz="4" w:space="0" w:color="auto"/>
            </w:tcBorders>
            <w:shd w:val="clear" w:color="auto" w:fill="auto"/>
            <w:vAlign w:val="center"/>
            <w:hideMark/>
          </w:tcPr>
          <w:p w14:paraId="3B477CA4"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 xml:space="preserve">27 نوفمبر </w:t>
            </w:r>
          </w:p>
        </w:tc>
        <w:tc>
          <w:tcPr>
            <w:tcW w:w="1980" w:type="dxa"/>
            <w:tcBorders>
              <w:top w:val="nil"/>
              <w:left w:val="nil"/>
              <w:bottom w:val="single" w:sz="4" w:space="0" w:color="auto"/>
              <w:right w:val="single" w:sz="4" w:space="0" w:color="auto"/>
            </w:tcBorders>
            <w:shd w:val="clear" w:color="auto" w:fill="auto"/>
            <w:vAlign w:val="center"/>
            <w:hideMark/>
          </w:tcPr>
          <w:p w14:paraId="4085827C" w14:textId="77777777" w:rsidR="006E764D" w:rsidRPr="006C5942" w:rsidRDefault="006E764D" w:rsidP="006C5942">
            <w:pPr>
              <w:bidi/>
              <w:spacing w:after="0" w:line="240" w:lineRule="auto"/>
              <w:rPr>
                <w:rFonts w:ascii="Simplified Arabic" w:eastAsia="Times New Roman" w:hAnsi="Simplified Arabic" w:cs="Simplified Arabic"/>
                <w:color w:val="000000"/>
                <w:sz w:val="24"/>
                <w:szCs w:val="24"/>
              </w:rPr>
            </w:pPr>
            <w:r w:rsidRPr="006C5942">
              <w:rPr>
                <w:rFonts w:ascii="Simplified Arabic" w:eastAsia="Times New Roman" w:hAnsi="Simplified Arabic" w:cs="Simplified Arabic"/>
                <w:color w:val="000000"/>
                <w:sz w:val="24"/>
                <w:szCs w:val="24"/>
                <w:rtl/>
                <w:lang w:bidi="ar"/>
              </w:rPr>
              <w:t>أكشن مصري</w:t>
            </w:r>
          </w:p>
        </w:tc>
      </w:tr>
      <w:bookmarkEnd w:id="4"/>
    </w:tbl>
    <w:p w14:paraId="09334FBC" w14:textId="5597131E" w:rsidR="004D62A8" w:rsidRPr="00E23855" w:rsidRDefault="004D62A8" w:rsidP="00540C04">
      <w:pPr>
        <w:bidi/>
        <w:jc w:val="both"/>
        <w:rPr>
          <w:rFonts w:ascii="Simplified Arabic" w:hAnsi="Simplified Arabic" w:cs="Simplified Arabic"/>
          <w:sz w:val="20"/>
          <w:szCs w:val="20"/>
        </w:rPr>
      </w:pPr>
    </w:p>
    <w:sectPr w:rsidR="004D62A8" w:rsidRPr="00E23855"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A9295" w14:textId="77777777" w:rsidR="00BA34F9" w:rsidRDefault="00BA34F9" w:rsidP="00A7048C">
      <w:pPr>
        <w:spacing w:after="0" w:line="240" w:lineRule="auto"/>
      </w:pPr>
      <w:r>
        <w:separator/>
      </w:r>
    </w:p>
  </w:endnote>
  <w:endnote w:type="continuationSeparator" w:id="0">
    <w:p w14:paraId="7EBF10A1" w14:textId="77777777" w:rsidR="00BA34F9" w:rsidRDefault="00BA34F9"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3C923" w14:textId="77777777" w:rsidR="00BA34F9" w:rsidRDefault="00BA34F9" w:rsidP="00A7048C">
      <w:pPr>
        <w:spacing w:after="0" w:line="240" w:lineRule="auto"/>
      </w:pPr>
      <w:r>
        <w:separator/>
      </w:r>
    </w:p>
  </w:footnote>
  <w:footnote w:type="continuationSeparator" w:id="0">
    <w:p w14:paraId="572695D7" w14:textId="77777777" w:rsidR="00BA34F9" w:rsidRDefault="00BA34F9"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8B7857" w:rsidRDefault="008B7857" w:rsidP="001E2CEA">
    <w:pPr>
      <w:pStyle w:val="Header"/>
      <w:tabs>
        <w:tab w:val="clear" w:pos="9360"/>
        <w:tab w:val="left" w:pos="5310"/>
      </w:tabs>
      <w:bidi/>
    </w:pPr>
    <w:r>
      <w:rPr>
        <w:noProof/>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8B7857" w:rsidRDefault="008B7857" w:rsidP="001E2CEA">
    <w:pPr>
      <w:pStyle w:val="Header"/>
      <w:tabs>
        <w:tab w:val="clear" w:pos="9360"/>
        <w:tab w:val="left" w:pos="5310"/>
      </w:tabs>
      <w:bidi/>
    </w:pPr>
    <w:r>
      <w:tab/>
    </w:r>
  </w:p>
  <w:p w14:paraId="34F5F13E" w14:textId="77777777" w:rsidR="008B7857" w:rsidRDefault="008B7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07874"/>
    <w:multiLevelType w:val="hybridMultilevel"/>
    <w:tmpl w:val="D2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3E474D7"/>
    <w:multiLevelType w:val="hybridMultilevel"/>
    <w:tmpl w:val="3494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74207"/>
    <w:multiLevelType w:val="hybridMultilevel"/>
    <w:tmpl w:val="7438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B53FC1"/>
    <w:multiLevelType w:val="hybridMultilevel"/>
    <w:tmpl w:val="0C5C7CA8"/>
    <w:lvl w:ilvl="0" w:tplc="716CA7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5"/>
  </w:num>
  <w:num w:numId="5">
    <w:abstractNumId w:val="5"/>
  </w:num>
  <w:num w:numId="6">
    <w:abstractNumId w:val="20"/>
  </w:num>
  <w:num w:numId="7">
    <w:abstractNumId w:val="24"/>
  </w:num>
  <w:num w:numId="8">
    <w:abstractNumId w:val="17"/>
  </w:num>
  <w:num w:numId="9">
    <w:abstractNumId w:val="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5"/>
  </w:num>
  <w:num w:numId="13">
    <w:abstractNumId w:val="9"/>
  </w:num>
  <w:num w:numId="14">
    <w:abstractNumId w:val="3"/>
  </w:num>
  <w:num w:numId="15">
    <w:abstractNumId w:val="13"/>
  </w:num>
  <w:num w:numId="16">
    <w:abstractNumId w:val="26"/>
  </w:num>
  <w:num w:numId="17">
    <w:abstractNumId w:val="23"/>
  </w:num>
  <w:num w:numId="18">
    <w:abstractNumId w:val="16"/>
  </w:num>
  <w:num w:numId="19">
    <w:abstractNumId w:val="11"/>
  </w:num>
  <w:num w:numId="20">
    <w:abstractNumId w:val="19"/>
  </w:num>
  <w:num w:numId="21">
    <w:abstractNumId w:val="19"/>
  </w:num>
  <w:num w:numId="22">
    <w:abstractNumId w:val="6"/>
  </w:num>
  <w:num w:numId="23">
    <w:abstractNumId w:val="10"/>
  </w:num>
  <w:num w:numId="24">
    <w:abstractNumId w:val="22"/>
  </w:num>
  <w:num w:numId="25">
    <w:abstractNumId w:val="2"/>
  </w:num>
  <w:num w:numId="26">
    <w:abstractNumId w:val="8"/>
  </w:num>
  <w:num w:numId="27">
    <w:abstractNumId w:val="12"/>
  </w:num>
  <w:num w:numId="28">
    <w:abstractNumId w:val="2"/>
  </w:num>
  <w:num w:numId="29">
    <w:abstractNumId w:val="8"/>
  </w:num>
  <w:num w:numId="30">
    <w:abstractNumId w:val="18"/>
  </w:num>
  <w:num w:numId="31">
    <w:abstractNumId w:val="2"/>
  </w:num>
  <w:num w:numId="32">
    <w:abstractNumId w:val="18"/>
  </w:num>
  <w:num w:numId="33">
    <w:abstractNumId w:val="8"/>
  </w:num>
  <w:num w:numId="34">
    <w:abstractNumId w:val="14"/>
  </w:num>
  <w:num w:numId="35">
    <w:abstractNumId w:val="14"/>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tKwFAAT1qPktAAAA"/>
  </w:docVars>
  <w:rsids>
    <w:rsidRoot w:val="00C63FFB"/>
    <w:rsid w:val="00000886"/>
    <w:rsid w:val="0000136B"/>
    <w:rsid w:val="00003B47"/>
    <w:rsid w:val="00006923"/>
    <w:rsid w:val="00010BBF"/>
    <w:rsid w:val="00015878"/>
    <w:rsid w:val="00016834"/>
    <w:rsid w:val="00020254"/>
    <w:rsid w:val="00022C37"/>
    <w:rsid w:val="000336D0"/>
    <w:rsid w:val="00034932"/>
    <w:rsid w:val="00036EBA"/>
    <w:rsid w:val="00043948"/>
    <w:rsid w:val="000443FD"/>
    <w:rsid w:val="000526C0"/>
    <w:rsid w:val="00054821"/>
    <w:rsid w:val="00063055"/>
    <w:rsid w:val="00063B89"/>
    <w:rsid w:val="00065878"/>
    <w:rsid w:val="000665E8"/>
    <w:rsid w:val="0006799C"/>
    <w:rsid w:val="00072EF8"/>
    <w:rsid w:val="00073E0C"/>
    <w:rsid w:val="000745AF"/>
    <w:rsid w:val="00075DE5"/>
    <w:rsid w:val="00082C44"/>
    <w:rsid w:val="00083271"/>
    <w:rsid w:val="00083FB3"/>
    <w:rsid w:val="00084CB9"/>
    <w:rsid w:val="000906B0"/>
    <w:rsid w:val="00091BBF"/>
    <w:rsid w:val="00092800"/>
    <w:rsid w:val="00092FBA"/>
    <w:rsid w:val="0009329F"/>
    <w:rsid w:val="000962FD"/>
    <w:rsid w:val="00097287"/>
    <w:rsid w:val="00097F2A"/>
    <w:rsid w:val="000A0BFC"/>
    <w:rsid w:val="000A103B"/>
    <w:rsid w:val="000A2B42"/>
    <w:rsid w:val="000A2E54"/>
    <w:rsid w:val="000A47E5"/>
    <w:rsid w:val="000A5324"/>
    <w:rsid w:val="000A794F"/>
    <w:rsid w:val="000B2C61"/>
    <w:rsid w:val="000B404E"/>
    <w:rsid w:val="000B52B8"/>
    <w:rsid w:val="000B6417"/>
    <w:rsid w:val="000C0556"/>
    <w:rsid w:val="000C110B"/>
    <w:rsid w:val="000C1FD7"/>
    <w:rsid w:val="000C2A04"/>
    <w:rsid w:val="000C3F05"/>
    <w:rsid w:val="000D0628"/>
    <w:rsid w:val="000D3600"/>
    <w:rsid w:val="000D3D40"/>
    <w:rsid w:val="000D4776"/>
    <w:rsid w:val="000D55DA"/>
    <w:rsid w:val="000D5CBB"/>
    <w:rsid w:val="000D6FCE"/>
    <w:rsid w:val="000D7CC2"/>
    <w:rsid w:val="000E3B14"/>
    <w:rsid w:val="000E4DC8"/>
    <w:rsid w:val="000E5C34"/>
    <w:rsid w:val="000F0653"/>
    <w:rsid w:val="000F06C5"/>
    <w:rsid w:val="000F186E"/>
    <w:rsid w:val="000F41EE"/>
    <w:rsid w:val="000F4876"/>
    <w:rsid w:val="000F6982"/>
    <w:rsid w:val="000F721E"/>
    <w:rsid w:val="000F7C99"/>
    <w:rsid w:val="0010083A"/>
    <w:rsid w:val="00100853"/>
    <w:rsid w:val="00100E39"/>
    <w:rsid w:val="00100EFF"/>
    <w:rsid w:val="00101741"/>
    <w:rsid w:val="0010189B"/>
    <w:rsid w:val="00102881"/>
    <w:rsid w:val="001043BE"/>
    <w:rsid w:val="00106FA5"/>
    <w:rsid w:val="00107662"/>
    <w:rsid w:val="00110C76"/>
    <w:rsid w:val="00110E20"/>
    <w:rsid w:val="001113E2"/>
    <w:rsid w:val="001132AF"/>
    <w:rsid w:val="00113801"/>
    <w:rsid w:val="00114931"/>
    <w:rsid w:val="001161AB"/>
    <w:rsid w:val="00121C1D"/>
    <w:rsid w:val="00124649"/>
    <w:rsid w:val="00125BB5"/>
    <w:rsid w:val="001325FF"/>
    <w:rsid w:val="00133681"/>
    <w:rsid w:val="00136487"/>
    <w:rsid w:val="00140CAF"/>
    <w:rsid w:val="0014205F"/>
    <w:rsid w:val="00142D1B"/>
    <w:rsid w:val="001430B4"/>
    <w:rsid w:val="00143FFA"/>
    <w:rsid w:val="00144758"/>
    <w:rsid w:val="00144B35"/>
    <w:rsid w:val="00147A27"/>
    <w:rsid w:val="00151EC1"/>
    <w:rsid w:val="00152D9E"/>
    <w:rsid w:val="0015313F"/>
    <w:rsid w:val="00155982"/>
    <w:rsid w:val="00157CCA"/>
    <w:rsid w:val="00160A4A"/>
    <w:rsid w:val="0016293D"/>
    <w:rsid w:val="00162D6E"/>
    <w:rsid w:val="00163D1B"/>
    <w:rsid w:val="00164CE6"/>
    <w:rsid w:val="0016507B"/>
    <w:rsid w:val="00165C26"/>
    <w:rsid w:val="00170EFC"/>
    <w:rsid w:val="00171746"/>
    <w:rsid w:val="00172E68"/>
    <w:rsid w:val="00173349"/>
    <w:rsid w:val="00173B29"/>
    <w:rsid w:val="00176B36"/>
    <w:rsid w:val="001771B2"/>
    <w:rsid w:val="00181A2E"/>
    <w:rsid w:val="00186209"/>
    <w:rsid w:val="00186B36"/>
    <w:rsid w:val="001916BA"/>
    <w:rsid w:val="001932CA"/>
    <w:rsid w:val="001932D5"/>
    <w:rsid w:val="00196571"/>
    <w:rsid w:val="001A0B95"/>
    <w:rsid w:val="001A1323"/>
    <w:rsid w:val="001A1435"/>
    <w:rsid w:val="001A1ED1"/>
    <w:rsid w:val="001A2400"/>
    <w:rsid w:val="001A4BDB"/>
    <w:rsid w:val="001A4DE7"/>
    <w:rsid w:val="001A5323"/>
    <w:rsid w:val="001B29CB"/>
    <w:rsid w:val="001B38A8"/>
    <w:rsid w:val="001B4145"/>
    <w:rsid w:val="001B615E"/>
    <w:rsid w:val="001B6C04"/>
    <w:rsid w:val="001B759E"/>
    <w:rsid w:val="001C275A"/>
    <w:rsid w:val="001C3710"/>
    <w:rsid w:val="001C7751"/>
    <w:rsid w:val="001D1D2D"/>
    <w:rsid w:val="001D71FB"/>
    <w:rsid w:val="001D79F9"/>
    <w:rsid w:val="001E166A"/>
    <w:rsid w:val="001E1FDF"/>
    <w:rsid w:val="001E2CEA"/>
    <w:rsid w:val="001E48F7"/>
    <w:rsid w:val="001F1022"/>
    <w:rsid w:val="001F2EA8"/>
    <w:rsid w:val="001F3569"/>
    <w:rsid w:val="001F4651"/>
    <w:rsid w:val="001F6BBE"/>
    <w:rsid w:val="0020088D"/>
    <w:rsid w:val="00201D2A"/>
    <w:rsid w:val="00201D72"/>
    <w:rsid w:val="002022B6"/>
    <w:rsid w:val="002030E2"/>
    <w:rsid w:val="00204675"/>
    <w:rsid w:val="002061A8"/>
    <w:rsid w:val="002077CC"/>
    <w:rsid w:val="00211B32"/>
    <w:rsid w:val="00212861"/>
    <w:rsid w:val="0021314A"/>
    <w:rsid w:val="002135F0"/>
    <w:rsid w:val="0021463C"/>
    <w:rsid w:val="002150CC"/>
    <w:rsid w:val="00215C6E"/>
    <w:rsid w:val="00216D41"/>
    <w:rsid w:val="00217788"/>
    <w:rsid w:val="00220D04"/>
    <w:rsid w:val="0022285B"/>
    <w:rsid w:val="002234C5"/>
    <w:rsid w:val="002263A6"/>
    <w:rsid w:val="0022795C"/>
    <w:rsid w:val="00234A64"/>
    <w:rsid w:val="002369F5"/>
    <w:rsid w:val="00236A63"/>
    <w:rsid w:val="00236C7A"/>
    <w:rsid w:val="00237D63"/>
    <w:rsid w:val="002407F1"/>
    <w:rsid w:val="00244D22"/>
    <w:rsid w:val="00246861"/>
    <w:rsid w:val="00246C1E"/>
    <w:rsid w:val="002472F3"/>
    <w:rsid w:val="00250B3F"/>
    <w:rsid w:val="0025422D"/>
    <w:rsid w:val="00254360"/>
    <w:rsid w:val="0025769C"/>
    <w:rsid w:val="0026468C"/>
    <w:rsid w:val="00266AC6"/>
    <w:rsid w:val="00266D99"/>
    <w:rsid w:val="00267605"/>
    <w:rsid w:val="00267858"/>
    <w:rsid w:val="00275BA5"/>
    <w:rsid w:val="00276640"/>
    <w:rsid w:val="0027757E"/>
    <w:rsid w:val="00277AAA"/>
    <w:rsid w:val="002809BE"/>
    <w:rsid w:val="002816F3"/>
    <w:rsid w:val="00282F78"/>
    <w:rsid w:val="002833CF"/>
    <w:rsid w:val="00283FDC"/>
    <w:rsid w:val="0028483B"/>
    <w:rsid w:val="00284F83"/>
    <w:rsid w:val="00285296"/>
    <w:rsid w:val="00285E96"/>
    <w:rsid w:val="002874C1"/>
    <w:rsid w:val="002875A8"/>
    <w:rsid w:val="00292262"/>
    <w:rsid w:val="00297251"/>
    <w:rsid w:val="00297ACD"/>
    <w:rsid w:val="002A1018"/>
    <w:rsid w:val="002A1EC6"/>
    <w:rsid w:val="002A230B"/>
    <w:rsid w:val="002A2C6B"/>
    <w:rsid w:val="002A60FB"/>
    <w:rsid w:val="002B3137"/>
    <w:rsid w:val="002B3F66"/>
    <w:rsid w:val="002B5E1C"/>
    <w:rsid w:val="002B616E"/>
    <w:rsid w:val="002B76A6"/>
    <w:rsid w:val="002C11A7"/>
    <w:rsid w:val="002C215D"/>
    <w:rsid w:val="002C5072"/>
    <w:rsid w:val="002C5D4D"/>
    <w:rsid w:val="002D01E8"/>
    <w:rsid w:val="002D020D"/>
    <w:rsid w:val="002D0E1E"/>
    <w:rsid w:val="002D137E"/>
    <w:rsid w:val="002D22A9"/>
    <w:rsid w:val="002D288B"/>
    <w:rsid w:val="002D6F54"/>
    <w:rsid w:val="002E11EE"/>
    <w:rsid w:val="002E2676"/>
    <w:rsid w:val="002E42D7"/>
    <w:rsid w:val="002E43A4"/>
    <w:rsid w:val="002E62B5"/>
    <w:rsid w:val="002F050D"/>
    <w:rsid w:val="002F0B51"/>
    <w:rsid w:val="002F2396"/>
    <w:rsid w:val="002F24A1"/>
    <w:rsid w:val="002F56CE"/>
    <w:rsid w:val="002F584E"/>
    <w:rsid w:val="00300BAD"/>
    <w:rsid w:val="003016BC"/>
    <w:rsid w:val="0030217E"/>
    <w:rsid w:val="00302D27"/>
    <w:rsid w:val="0030576E"/>
    <w:rsid w:val="00310DDB"/>
    <w:rsid w:val="00310F15"/>
    <w:rsid w:val="00313010"/>
    <w:rsid w:val="00315C23"/>
    <w:rsid w:val="00316386"/>
    <w:rsid w:val="00322F70"/>
    <w:rsid w:val="003252AB"/>
    <w:rsid w:val="003255A8"/>
    <w:rsid w:val="00326619"/>
    <w:rsid w:val="00326986"/>
    <w:rsid w:val="00333C1E"/>
    <w:rsid w:val="00334516"/>
    <w:rsid w:val="00335A2E"/>
    <w:rsid w:val="00335C5A"/>
    <w:rsid w:val="00335D91"/>
    <w:rsid w:val="00335F75"/>
    <w:rsid w:val="003361C2"/>
    <w:rsid w:val="00337A20"/>
    <w:rsid w:val="00340BDB"/>
    <w:rsid w:val="00341199"/>
    <w:rsid w:val="00345180"/>
    <w:rsid w:val="00346C8C"/>
    <w:rsid w:val="00350622"/>
    <w:rsid w:val="00351484"/>
    <w:rsid w:val="00352A85"/>
    <w:rsid w:val="00352D15"/>
    <w:rsid w:val="0035391B"/>
    <w:rsid w:val="00365AE1"/>
    <w:rsid w:val="003706A3"/>
    <w:rsid w:val="00371476"/>
    <w:rsid w:val="0037585B"/>
    <w:rsid w:val="00377D1F"/>
    <w:rsid w:val="00382A3E"/>
    <w:rsid w:val="003838F7"/>
    <w:rsid w:val="00383ED5"/>
    <w:rsid w:val="003939A7"/>
    <w:rsid w:val="003962EF"/>
    <w:rsid w:val="003974AF"/>
    <w:rsid w:val="003A0D72"/>
    <w:rsid w:val="003A478D"/>
    <w:rsid w:val="003B119A"/>
    <w:rsid w:val="003B3BE1"/>
    <w:rsid w:val="003B683C"/>
    <w:rsid w:val="003B7F30"/>
    <w:rsid w:val="003C0E80"/>
    <w:rsid w:val="003C1CC8"/>
    <w:rsid w:val="003C1E47"/>
    <w:rsid w:val="003C606B"/>
    <w:rsid w:val="003C6413"/>
    <w:rsid w:val="003D03EF"/>
    <w:rsid w:val="003D1671"/>
    <w:rsid w:val="003D1F30"/>
    <w:rsid w:val="003D3141"/>
    <w:rsid w:val="003D3CBF"/>
    <w:rsid w:val="003D5F52"/>
    <w:rsid w:val="003D6C20"/>
    <w:rsid w:val="003D6EC0"/>
    <w:rsid w:val="003E0C9B"/>
    <w:rsid w:val="003E0D6E"/>
    <w:rsid w:val="003E211B"/>
    <w:rsid w:val="003E280C"/>
    <w:rsid w:val="003E2DCA"/>
    <w:rsid w:val="003E2E26"/>
    <w:rsid w:val="003E31ED"/>
    <w:rsid w:val="003E47E2"/>
    <w:rsid w:val="003E72C3"/>
    <w:rsid w:val="003F0CCB"/>
    <w:rsid w:val="003F2F3A"/>
    <w:rsid w:val="00400383"/>
    <w:rsid w:val="004034CF"/>
    <w:rsid w:val="00404C05"/>
    <w:rsid w:val="00405B02"/>
    <w:rsid w:val="00406117"/>
    <w:rsid w:val="00406536"/>
    <w:rsid w:val="004067D6"/>
    <w:rsid w:val="00411E5B"/>
    <w:rsid w:val="004125AE"/>
    <w:rsid w:val="00412948"/>
    <w:rsid w:val="00412FDA"/>
    <w:rsid w:val="00414FB7"/>
    <w:rsid w:val="0041626B"/>
    <w:rsid w:val="004169F7"/>
    <w:rsid w:val="00421071"/>
    <w:rsid w:val="00422425"/>
    <w:rsid w:val="004229FA"/>
    <w:rsid w:val="00423AE2"/>
    <w:rsid w:val="0042464C"/>
    <w:rsid w:val="0042486C"/>
    <w:rsid w:val="00427327"/>
    <w:rsid w:val="004276EB"/>
    <w:rsid w:val="00430D16"/>
    <w:rsid w:val="00430EA6"/>
    <w:rsid w:val="00431DE6"/>
    <w:rsid w:val="0043605B"/>
    <w:rsid w:val="00437899"/>
    <w:rsid w:val="00452C02"/>
    <w:rsid w:val="00453C8C"/>
    <w:rsid w:val="004549BC"/>
    <w:rsid w:val="00455829"/>
    <w:rsid w:val="00461A83"/>
    <w:rsid w:val="00462022"/>
    <w:rsid w:val="0046238C"/>
    <w:rsid w:val="00463599"/>
    <w:rsid w:val="00464B90"/>
    <w:rsid w:val="00464E68"/>
    <w:rsid w:val="00466670"/>
    <w:rsid w:val="0046760A"/>
    <w:rsid w:val="00471184"/>
    <w:rsid w:val="0047481C"/>
    <w:rsid w:val="0047559C"/>
    <w:rsid w:val="00477E82"/>
    <w:rsid w:val="0048053B"/>
    <w:rsid w:val="004831FA"/>
    <w:rsid w:val="004840EC"/>
    <w:rsid w:val="00484574"/>
    <w:rsid w:val="00484A8B"/>
    <w:rsid w:val="00491AB8"/>
    <w:rsid w:val="00494475"/>
    <w:rsid w:val="004A09BF"/>
    <w:rsid w:val="004A1C82"/>
    <w:rsid w:val="004A47EA"/>
    <w:rsid w:val="004B1D8C"/>
    <w:rsid w:val="004B248A"/>
    <w:rsid w:val="004B2D3E"/>
    <w:rsid w:val="004B48E5"/>
    <w:rsid w:val="004B4B73"/>
    <w:rsid w:val="004B6097"/>
    <w:rsid w:val="004C0C4B"/>
    <w:rsid w:val="004C1C37"/>
    <w:rsid w:val="004C3CED"/>
    <w:rsid w:val="004C5C24"/>
    <w:rsid w:val="004C6F14"/>
    <w:rsid w:val="004C6F55"/>
    <w:rsid w:val="004C7E40"/>
    <w:rsid w:val="004D04D3"/>
    <w:rsid w:val="004D2F8A"/>
    <w:rsid w:val="004D486C"/>
    <w:rsid w:val="004D62A8"/>
    <w:rsid w:val="004D7049"/>
    <w:rsid w:val="004D73A7"/>
    <w:rsid w:val="004D7E61"/>
    <w:rsid w:val="004E1C22"/>
    <w:rsid w:val="004E293F"/>
    <w:rsid w:val="004E32CF"/>
    <w:rsid w:val="004E6B2C"/>
    <w:rsid w:val="004E6F2A"/>
    <w:rsid w:val="004E76E4"/>
    <w:rsid w:val="004E7E66"/>
    <w:rsid w:val="004F0F2F"/>
    <w:rsid w:val="004F49F1"/>
    <w:rsid w:val="004F52E6"/>
    <w:rsid w:val="004F53BC"/>
    <w:rsid w:val="00502E5F"/>
    <w:rsid w:val="0050367F"/>
    <w:rsid w:val="00503F0A"/>
    <w:rsid w:val="005064AB"/>
    <w:rsid w:val="00510918"/>
    <w:rsid w:val="0051254F"/>
    <w:rsid w:val="00512AB2"/>
    <w:rsid w:val="00516166"/>
    <w:rsid w:val="00522891"/>
    <w:rsid w:val="00525E5D"/>
    <w:rsid w:val="00527DE8"/>
    <w:rsid w:val="00530C00"/>
    <w:rsid w:val="00532E65"/>
    <w:rsid w:val="00533E62"/>
    <w:rsid w:val="00534BAA"/>
    <w:rsid w:val="00534DED"/>
    <w:rsid w:val="005353CC"/>
    <w:rsid w:val="00535E2D"/>
    <w:rsid w:val="005378D5"/>
    <w:rsid w:val="00540665"/>
    <w:rsid w:val="00540C04"/>
    <w:rsid w:val="00541130"/>
    <w:rsid w:val="0054122F"/>
    <w:rsid w:val="00541D40"/>
    <w:rsid w:val="0054221C"/>
    <w:rsid w:val="0054246B"/>
    <w:rsid w:val="0054276E"/>
    <w:rsid w:val="005427FE"/>
    <w:rsid w:val="0054426A"/>
    <w:rsid w:val="00544ABF"/>
    <w:rsid w:val="00544C82"/>
    <w:rsid w:val="005466E2"/>
    <w:rsid w:val="005467B2"/>
    <w:rsid w:val="00546F4D"/>
    <w:rsid w:val="005472B5"/>
    <w:rsid w:val="0055284A"/>
    <w:rsid w:val="00552DE5"/>
    <w:rsid w:val="00553204"/>
    <w:rsid w:val="00554629"/>
    <w:rsid w:val="005564B0"/>
    <w:rsid w:val="00557187"/>
    <w:rsid w:val="00557264"/>
    <w:rsid w:val="005576BD"/>
    <w:rsid w:val="0056283B"/>
    <w:rsid w:val="00562924"/>
    <w:rsid w:val="0056419A"/>
    <w:rsid w:val="005657A5"/>
    <w:rsid w:val="00565C30"/>
    <w:rsid w:val="00565C4E"/>
    <w:rsid w:val="00572372"/>
    <w:rsid w:val="005731E6"/>
    <w:rsid w:val="00573EE4"/>
    <w:rsid w:val="00575C5E"/>
    <w:rsid w:val="005809FC"/>
    <w:rsid w:val="00582667"/>
    <w:rsid w:val="00582BBB"/>
    <w:rsid w:val="00584D91"/>
    <w:rsid w:val="00585D90"/>
    <w:rsid w:val="005860CE"/>
    <w:rsid w:val="00594B04"/>
    <w:rsid w:val="00594FAD"/>
    <w:rsid w:val="0059503A"/>
    <w:rsid w:val="00596172"/>
    <w:rsid w:val="00596DB1"/>
    <w:rsid w:val="00597864"/>
    <w:rsid w:val="00597DD9"/>
    <w:rsid w:val="005A209E"/>
    <w:rsid w:val="005A2355"/>
    <w:rsid w:val="005A32D8"/>
    <w:rsid w:val="005A4164"/>
    <w:rsid w:val="005A4299"/>
    <w:rsid w:val="005A50F4"/>
    <w:rsid w:val="005A5672"/>
    <w:rsid w:val="005A6191"/>
    <w:rsid w:val="005B077C"/>
    <w:rsid w:val="005B1FCF"/>
    <w:rsid w:val="005B272A"/>
    <w:rsid w:val="005B30DF"/>
    <w:rsid w:val="005B381A"/>
    <w:rsid w:val="005B50D4"/>
    <w:rsid w:val="005B6F7F"/>
    <w:rsid w:val="005B736D"/>
    <w:rsid w:val="005B7F44"/>
    <w:rsid w:val="005C504A"/>
    <w:rsid w:val="005C6415"/>
    <w:rsid w:val="005C707D"/>
    <w:rsid w:val="005D0000"/>
    <w:rsid w:val="005D0A91"/>
    <w:rsid w:val="005D0B09"/>
    <w:rsid w:val="005D1D0C"/>
    <w:rsid w:val="005D3C64"/>
    <w:rsid w:val="005D3C7B"/>
    <w:rsid w:val="005D6AAA"/>
    <w:rsid w:val="005D7686"/>
    <w:rsid w:val="005E0529"/>
    <w:rsid w:val="005E22A8"/>
    <w:rsid w:val="005E31DB"/>
    <w:rsid w:val="005E4E70"/>
    <w:rsid w:val="005E62B9"/>
    <w:rsid w:val="005E675C"/>
    <w:rsid w:val="005E72CD"/>
    <w:rsid w:val="005F04FB"/>
    <w:rsid w:val="005F2227"/>
    <w:rsid w:val="005F3402"/>
    <w:rsid w:val="005F469C"/>
    <w:rsid w:val="005F52BF"/>
    <w:rsid w:val="00600393"/>
    <w:rsid w:val="006004EB"/>
    <w:rsid w:val="006026E8"/>
    <w:rsid w:val="006027FB"/>
    <w:rsid w:val="006035F8"/>
    <w:rsid w:val="00604671"/>
    <w:rsid w:val="006047F6"/>
    <w:rsid w:val="00610652"/>
    <w:rsid w:val="00611314"/>
    <w:rsid w:val="006113F1"/>
    <w:rsid w:val="00611E91"/>
    <w:rsid w:val="00613F08"/>
    <w:rsid w:val="00616300"/>
    <w:rsid w:val="00616CA4"/>
    <w:rsid w:val="00617471"/>
    <w:rsid w:val="00621BF2"/>
    <w:rsid w:val="00621E37"/>
    <w:rsid w:val="00622BB4"/>
    <w:rsid w:val="00624959"/>
    <w:rsid w:val="00626CED"/>
    <w:rsid w:val="00627D38"/>
    <w:rsid w:val="00630011"/>
    <w:rsid w:val="00642A6E"/>
    <w:rsid w:val="00644DBD"/>
    <w:rsid w:val="00647AB5"/>
    <w:rsid w:val="00651AA3"/>
    <w:rsid w:val="00652C1F"/>
    <w:rsid w:val="00654060"/>
    <w:rsid w:val="00654135"/>
    <w:rsid w:val="0065520D"/>
    <w:rsid w:val="00655959"/>
    <w:rsid w:val="0065644D"/>
    <w:rsid w:val="00656890"/>
    <w:rsid w:val="006572CD"/>
    <w:rsid w:val="00662663"/>
    <w:rsid w:val="00664956"/>
    <w:rsid w:val="00665068"/>
    <w:rsid w:val="006669DF"/>
    <w:rsid w:val="00671D42"/>
    <w:rsid w:val="006724F3"/>
    <w:rsid w:val="006726A2"/>
    <w:rsid w:val="006823DC"/>
    <w:rsid w:val="00686F4E"/>
    <w:rsid w:val="00691AE2"/>
    <w:rsid w:val="00691FAC"/>
    <w:rsid w:val="00692904"/>
    <w:rsid w:val="006955C1"/>
    <w:rsid w:val="006972E8"/>
    <w:rsid w:val="00697377"/>
    <w:rsid w:val="006A0E84"/>
    <w:rsid w:val="006A21ED"/>
    <w:rsid w:val="006A2930"/>
    <w:rsid w:val="006A3738"/>
    <w:rsid w:val="006A64B3"/>
    <w:rsid w:val="006A76F7"/>
    <w:rsid w:val="006A7F32"/>
    <w:rsid w:val="006A7F35"/>
    <w:rsid w:val="006B00BC"/>
    <w:rsid w:val="006B0955"/>
    <w:rsid w:val="006B1DEE"/>
    <w:rsid w:val="006B2AEA"/>
    <w:rsid w:val="006B2FB7"/>
    <w:rsid w:val="006B365A"/>
    <w:rsid w:val="006B79B8"/>
    <w:rsid w:val="006C0EAA"/>
    <w:rsid w:val="006C4031"/>
    <w:rsid w:val="006C41D7"/>
    <w:rsid w:val="006C5942"/>
    <w:rsid w:val="006C5A0E"/>
    <w:rsid w:val="006C666A"/>
    <w:rsid w:val="006D2150"/>
    <w:rsid w:val="006D353F"/>
    <w:rsid w:val="006D6868"/>
    <w:rsid w:val="006D68C5"/>
    <w:rsid w:val="006E2ABA"/>
    <w:rsid w:val="006E346C"/>
    <w:rsid w:val="006E39C2"/>
    <w:rsid w:val="006E4890"/>
    <w:rsid w:val="006E4EE5"/>
    <w:rsid w:val="006E58C6"/>
    <w:rsid w:val="006E724D"/>
    <w:rsid w:val="006E764D"/>
    <w:rsid w:val="006F1298"/>
    <w:rsid w:val="006F4785"/>
    <w:rsid w:val="006F6078"/>
    <w:rsid w:val="006F652F"/>
    <w:rsid w:val="006F689F"/>
    <w:rsid w:val="006F7164"/>
    <w:rsid w:val="00700A31"/>
    <w:rsid w:val="00701981"/>
    <w:rsid w:val="00701F65"/>
    <w:rsid w:val="0070209B"/>
    <w:rsid w:val="00702599"/>
    <w:rsid w:val="00702EBD"/>
    <w:rsid w:val="0070458D"/>
    <w:rsid w:val="00707CBA"/>
    <w:rsid w:val="00710349"/>
    <w:rsid w:val="00712541"/>
    <w:rsid w:val="00714EE0"/>
    <w:rsid w:val="00717C71"/>
    <w:rsid w:val="00721463"/>
    <w:rsid w:val="00722473"/>
    <w:rsid w:val="0072295A"/>
    <w:rsid w:val="00724FC9"/>
    <w:rsid w:val="00726138"/>
    <w:rsid w:val="007313D9"/>
    <w:rsid w:val="00731B4A"/>
    <w:rsid w:val="00732FDD"/>
    <w:rsid w:val="00734492"/>
    <w:rsid w:val="00734FBE"/>
    <w:rsid w:val="0073635B"/>
    <w:rsid w:val="007376F7"/>
    <w:rsid w:val="007376FC"/>
    <w:rsid w:val="00742DE9"/>
    <w:rsid w:val="007438BE"/>
    <w:rsid w:val="00744C0D"/>
    <w:rsid w:val="0075156B"/>
    <w:rsid w:val="00751786"/>
    <w:rsid w:val="00751CDB"/>
    <w:rsid w:val="00752D52"/>
    <w:rsid w:val="00753892"/>
    <w:rsid w:val="00753BEF"/>
    <w:rsid w:val="007546CA"/>
    <w:rsid w:val="0075557C"/>
    <w:rsid w:val="007558BC"/>
    <w:rsid w:val="00756006"/>
    <w:rsid w:val="007574A9"/>
    <w:rsid w:val="007579C1"/>
    <w:rsid w:val="00757E7F"/>
    <w:rsid w:val="0076403D"/>
    <w:rsid w:val="007640C3"/>
    <w:rsid w:val="00765368"/>
    <w:rsid w:val="0077077E"/>
    <w:rsid w:val="0077104B"/>
    <w:rsid w:val="00776A6B"/>
    <w:rsid w:val="0078129E"/>
    <w:rsid w:val="0078144A"/>
    <w:rsid w:val="00782529"/>
    <w:rsid w:val="00783AF0"/>
    <w:rsid w:val="00785CDD"/>
    <w:rsid w:val="0078734A"/>
    <w:rsid w:val="00787535"/>
    <w:rsid w:val="00794A31"/>
    <w:rsid w:val="00795261"/>
    <w:rsid w:val="0079563A"/>
    <w:rsid w:val="00797D7F"/>
    <w:rsid w:val="00797E10"/>
    <w:rsid w:val="007A0116"/>
    <w:rsid w:val="007A0DF8"/>
    <w:rsid w:val="007A1786"/>
    <w:rsid w:val="007A231F"/>
    <w:rsid w:val="007A2F7F"/>
    <w:rsid w:val="007A2FDC"/>
    <w:rsid w:val="007A3A3D"/>
    <w:rsid w:val="007A4B71"/>
    <w:rsid w:val="007A5471"/>
    <w:rsid w:val="007A687E"/>
    <w:rsid w:val="007A73CE"/>
    <w:rsid w:val="007B10F5"/>
    <w:rsid w:val="007B19DB"/>
    <w:rsid w:val="007B1ABA"/>
    <w:rsid w:val="007B3777"/>
    <w:rsid w:val="007B5E7A"/>
    <w:rsid w:val="007C0B2C"/>
    <w:rsid w:val="007C0D70"/>
    <w:rsid w:val="007C288F"/>
    <w:rsid w:val="007C604F"/>
    <w:rsid w:val="007C693A"/>
    <w:rsid w:val="007C7EDC"/>
    <w:rsid w:val="007D059D"/>
    <w:rsid w:val="007D0D23"/>
    <w:rsid w:val="007D1B86"/>
    <w:rsid w:val="007D291E"/>
    <w:rsid w:val="007D2962"/>
    <w:rsid w:val="007D2E84"/>
    <w:rsid w:val="007D5B3E"/>
    <w:rsid w:val="007D66EC"/>
    <w:rsid w:val="007E0B9C"/>
    <w:rsid w:val="007E0D26"/>
    <w:rsid w:val="007E1A85"/>
    <w:rsid w:val="007E278A"/>
    <w:rsid w:val="007E688F"/>
    <w:rsid w:val="007E76A2"/>
    <w:rsid w:val="007E7738"/>
    <w:rsid w:val="007E7C4E"/>
    <w:rsid w:val="007F27A7"/>
    <w:rsid w:val="007F5124"/>
    <w:rsid w:val="007F5C1E"/>
    <w:rsid w:val="00802237"/>
    <w:rsid w:val="00802A62"/>
    <w:rsid w:val="00802B63"/>
    <w:rsid w:val="00802C8C"/>
    <w:rsid w:val="008105DB"/>
    <w:rsid w:val="00810859"/>
    <w:rsid w:val="0081487C"/>
    <w:rsid w:val="00814AD1"/>
    <w:rsid w:val="0081640A"/>
    <w:rsid w:val="00816420"/>
    <w:rsid w:val="00817A47"/>
    <w:rsid w:val="008208D3"/>
    <w:rsid w:val="00821D60"/>
    <w:rsid w:val="008252C9"/>
    <w:rsid w:val="00826780"/>
    <w:rsid w:val="00826D00"/>
    <w:rsid w:val="00827274"/>
    <w:rsid w:val="00830481"/>
    <w:rsid w:val="00831550"/>
    <w:rsid w:val="008333E9"/>
    <w:rsid w:val="00835A5A"/>
    <w:rsid w:val="00836DBD"/>
    <w:rsid w:val="008379E7"/>
    <w:rsid w:val="00840C49"/>
    <w:rsid w:val="00847FEF"/>
    <w:rsid w:val="0085278B"/>
    <w:rsid w:val="008527A5"/>
    <w:rsid w:val="00853168"/>
    <w:rsid w:val="00857107"/>
    <w:rsid w:val="00861FDA"/>
    <w:rsid w:val="008654CA"/>
    <w:rsid w:val="00865940"/>
    <w:rsid w:val="008660CF"/>
    <w:rsid w:val="008672DC"/>
    <w:rsid w:val="00870D9B"/>
    <w:rsid w:val="008714B0"/>
    <w:rsid w:val="008719CE"/>
    <w:rsid w:val="00871E2E"/>
    <w:rsid w:val="00871F1E"/>
    <w:rsid w:val="0087586A"/>
    <w:rsid w:val="008763F4"/>
    <w:rsid w:val="008812B3"/>
    <w:rsid w:val="008824EF"/>
    <w:rsid w:val="00882856"/>
    <w:rsid w:val="00882B14"/>
    <w:rsid w:val="00885BDA"/>
    <w:rsid w:val="00885D18"/>
    <w:rsid w:val="008861C8"/>
    <w:rsid w:val="00887910"/>
    <w:rsid w:val="00887B71"/>
    <w:rsid w:val="00887CDB"/>
    <w:rsid w:val="00891794"/>
    <w:rsid w:val="0089329F"/>
    <w:rsid w:val="00895676"/>
    <w:rsid w:val="008A09BF"/>
    <w:rsid w:val="008A7AC8"/>
    <w:rsid w:val="008B114E"/>
    <w:rsid w:val="008B23C9"/>
    <w:rsid w:val="008B24CB"/>
    <w:rsid w:val="008B285E"/>
    <w:rsid w:val="008B3487"/>
    <w:rsid w:val="008B6E8D"/>
    <w:rsid w:val="008B7857"/>
    <w:rsid w:val="008B7C5D"/>
    <w:rsid w:val="008C0676"/>
    <w:rsid w:val="008C0E8B"/>
    <w:rsid w:val="008C1110"/>
    <w:rsid w:val="008C12E6"/>
    <w:rsid w:val="008C5FF4"/>
    <w:rsid w:val="008C62BC"/>
    <w:rsid w:val="008D02B7"/>
    <w:rsid w:val="008D142B"/>
    <w:rsid w:val="008D3A91"/>
    <w:rsid w:val="008D41E2"/>
    <w:rsid w:val="008D5E3B"/>
    <w:rsid w:val="008E0178"/>
    <w:rsid w:val="008E09DB"/>
    <w:rsid w:val="008E6109"/>
    <w:rsid w:val="008E6206"/>
    <w:rsid w:val="008E728E"/>
    <w:rsid w:val="008E7B6C"/>
    <w:rsid w:val="008F0364"/>
    <w:rsid w:val="008F0A6B"/>
    <w:rsid w:val="008F1CE6"/>
    <w:rsid w:val="008F386E"/>
    <w:rsid w:val="008F7FF3"/>
    <w:rsid w:val="00900D19"/>
    <w:rsid w:val="00902513"/>
    <w:rsid w:val="00907747"/>
    <w:rsid w:val="00912C71"/>
    <w:rsid w:val="009142AD"/>
    <w:rsid w:val="00914AB5"/>
    <w:rsid w:val="0091598F"/>
    <w:rsid w:val="0091730C"/>
    <w:rsid w:val="009200D4"/>
    <w:rsid w:val="009206F4"/>
    <w:rsid w:val="00921C91"/>
    <w:rsid w:val="009251B6"/>
    <w:rsid w:val="00926F5E"/>
    <w:rsid w:val="00927FEB"/>
    <w:rsid w:val="00930318"/>
    <w:rsid w:val="009314B7"/>
    <w:rsid w:val="00931E75"/>
    <w:rsid w:val="0093238B"/>
    <w:rsid w:val="009366F4"/>
    <w:rsid w:val="00937CC5"/>
    <w:rsid w:val="00945D5E"/>
    <w:rsid w:val="00952A02"/>
    <w:rsid w:val="0095384B"/>
    <w:rsid w:val="00953989"/>
    <w:rsid w:val="00955302"/>
    <w:rsid w:val="009553F6"/>
    <w:rsid w:val="00955931"/>
    <w:rsid w:val="00955D01"/>
    <w:rsid w:val="00956F8E"/>
    <w:rsid w:val="00957D81"/>
    <w:rsid w:val="009625F6"/>
    <w:rsid w:val="009631EB"/>
    <w:rsid w:val="00963277"/>
    <w:rsid w:val="009641B7"/>
    <w:rsid w:val="0096485A"/>
    <w:rsid w:val="00967191"/>
    <w:rsid w:val="00967A36"/>
    <w:rsid w:val="009713D2"/>
    <w:rsid w:val="00972868"/>
    <w:rsid w:val="009728EE"/>
    <w:rsid w:val="00973CAB"/>
    <w:rsid w:val="00974A7A"/>
    <w:rsid w:val="00974E1A"/>
    <w:rsid w:val="00977F79"/>
    <w:rsid w:val="009809C0"/>
    <w:rsid w:val="00981065"/>
    <w:rsid w:val="00982583"/>
    <w:rsid w:val="009826CA"/>
    <w:rsid w:val="009827D1"/>
    <w:rsid w:val="0098309B"/>
    <w:rsid w:val="00983139"/>
    <w:rsid w:val="00983568"/>
    <w:rsid w:val="00983632"/>
    <w:rsid w:val="00987EA1"/>
    <w:rsid w:val="00990100"/>
    <w:rsid w:val="00990FF6"/>
    <w:rsid w:val="00991F1C"/>
    <w:rsid w:val="00993184"/>
    <w:rsid w:val="00993B3F"/>
    <w:rsid w:val="009A26C3"/>
    <w:rsid w:val="009A3378"/>
    <w:rsid w:val="009A5636"/>
    <w:rsid w:val="009A5BCF"/>
    <w:rsid w:val="009A6B18"/>
    <w:rsid w:val="009B02E2"/>
    <w:rsid w:val="009B0CA7"/>
    <w:rsid w:val="009B16BB"/>
    <w:rsid w:val="009B284C"/>
    <w:rsid w:val="009B3782"/>
    <w:rsid w:val="009C1C6E"/>
    <w:rsid w:val="009C5251"/>
    <w:rsid w:val="009C52DE"/>
    <w:rsid w:val="009C7192"/>
    <w:rsid w:val="009D0948"/>
    <w:rsid w:val="009D35F7"/>
    <w:rsid w:val="009D369E"/>
    <w:rsid w:val="009D380D"/>
    <w:rsid w:val="009D3C62"/>
    <w:rsid w:val="009D4C41"/>
    <w:rsid w:val="009D4FC7"/>
    <w:rsid w:val="009D6AA4"/>
    <w:rsid w:val="009E0736"/>
    <w:rsid w:val="009E0C8D"/>
    <w:rsid w:val="009E1D78"/>
    <w:rsid w:val="009E2A28"/>
    <w:rsid w:val="009E555D"/>
    <w:rsid w:val="009F1D99"/>
    <w:rsid w:val="009F4666"/>
    <w:rsid w:val="009F558D"/>
    <w:rsid w:val="009F6026"/>
    <w:rsid w:val="009F6DF8"/>
    <w:rsid w:val="009F79BF"/>
    <w:rsid w:val="00A01F98"/>
    <w:rsid w:val="00A04137"/>
    <w:rsid w:val="00A079CB"/>
    <w:rsid w:val="00A07DC4"/>
    <w:rsid w:val="00A11DC5"/>
    <w:rsid w:val="00A137B9"/>
    <w:rsid w:val="00A1436E"/>
    <w:rsid w:val="00A15D19"/>
    <w:rsid w:val="00A16E1D"/>
    <w:rsid w:val="00A22227"/>
    <w:rsid w:val="00A245B5"/>
    <w:rsid w:val="00A24672"/>
    <w:rsid w:val="00A26544"/>
    <w:rsid w:val="00A26698"/>
    <w:rsid w:val="00A268AC"/>
    <w:rsid w:val="00A26AFA"/>
    <w:rsid w:val="00A310AD"/>
    <w:rsid w:val="00A322E3"/>
    <w:rsid w:val="00A33894"/>
    <w:rsid w:val="00A34064"/>
    <w:rsid w:val="00A3507C"/>
    <w:rsid w:val="00A352DD"/>
    <w:rsid w:val="00A35EFE"/>
    <w:rsid w:val="00A37CAC"/>
    <w:rsid w:val="00A37D3F"/>
    <w:rsid w:val="00A41C67"/>
    <w:rsid w:val="00A42152"/>
    <w:rsid w:val="00A439F5"/>
    <w:rsid w:val="00A47EDA"/>
    <w:rsid w:val="00A52699"/>
    <w:rsid w:val="00A56DF2"/>
    <w:rsid w:val="00A65FF3"/>
    <w:rsid w:val="00A67CAE"/>
    <w:rsid w:val="00A7048C"/>
    <w:rsid w:val="00A72C84"/>
    <w:rsid w:val="00A72D23"/>
    <w:rsid w:val="00A75F0A"/>
    <w:rsid w:val="00A75F4E"/>
    <w:rsid w:val="00A7722C"/>
    <w:rsid w:val="00A811C1"/>
    <w:rsid w:val="00A820F0"/>
    <w:rsid w:val="00A82741"/>
    <w:rsid w:val="00A847BC"/>
    <w:rsid w:val="00A84EED"/>
    <w:rsid w:val="00A85149"/>
    <w:rsid w:val="00A863FA"/>
    <w:rsid w:val="00A9271B"/>
    <w:rsid w:val="00A93229"/>
    <w:rsid w:val="00A94CBE"/>
    <w:rsid w:val="00A95D23"/>
    <w:rsid w:val="00AA00D4"/>
    <w:rsid w:val="00AA31A1"/>
    <w:rsid w:val="00AA40D3"/>
    <w:rsid w:val="00AA4DEC"/>
    <w:rsid w:val="00AA7A01"/>
    <w:rsid w:val="00AB1CAB"/>
    <w:rsid w:val="00AB1D68"/>
    <w:rsid w:val="00AB2511"/>
    <w:rsid w:val="00AB628C"/>
    <w:rsid w:val="00AC056B"/>
    <w:rsid w:val="00AC1582"/>
    <w:rsid w:val="00AC341A"/>
    <w:rsid w:val="00AC3469"/>
    <w:rsid w:val="00AC4EEC"/>
    <w:rsid w:val="00AC5479"/>
    <w:rsid w:val="00AC6DDB"/>
    <w:rsid w:val="00AC6FC1"/>
    <w:rsid w:val="00AC7F01"/>
    <w:rsid w:val="00AD178E"/>
    <w:rsid w:val="00AD2D38"/>
    <w:rsid w:val="00AD5F2A"/>
    <w:rsid w:val="00AD7947"/>
    <w:rsid w:val="00AE48E6"/>
    <w:rsid w:val="00AE4B8E"/>
    <w:rsid w:val="00AE5435"/>
    <w:rsid w:val="00AE6431"/>
    <w:rsid w:val="00AE6F6D"/>
    <w:rsid w:val="00AE777B"/>
    <w:rsid w:val="00AF32A8"/>
    <w:rsid w:val="00AF4C85"/>
    <w:rsid w:val="00AF692D"/>
    <w:rsid w:val="00AF7848"/>
    <w:rsid w:val="00B0157D"/>
    <w:rsid w:val="00B02DD7"/>
    <w:rsid w:val="00B11B54"/>
    <w:rsid w:val="00B130C4"/>
    <w:rsid w:val="00B23994"/>
    <w:rsid w:val="00B243BF"/>
    <w:rsid w:val="00B26FBC"/>
    <w:rsid w:val="00B2777F"/>
    <w:rsid w:val="00B279FD"/>
    <w:rsid w:val="00B27D5A"/>
    <w:rsid w:val="00B308E0"/>
    <w:rsid w:val="00B30FA2"/>
    <w:rsid w:val="00B3334F"/>
    <w:rsid w:val="00B34281"/>
    <w:rsid w:val="00B360FD"/>
    <w:rsid w:val="00B44B63"/>
    <w:rsid w:val="00B45B55"/>
    <w:rsid w:val="00B46BBC"/>
    <w:rsid w:val="00B47FE7"/>
    <w:rsid w:val="00B501C4"/>
    <w:rsid w:val="00B504D7"/>
    <w:rsid w:val="00B54C8C"/>
    <w:rsid w:val="00B55D7D"/>
    <w:rsid w:val="00B55DF8"/>
    <w:rsid w:val="00B61AFB"/>
    <w:rsid w:val="00B62CC4"/>
    <w:rsid w:val="00B641E8"/>
    <w:rsid w:val="00B649CA"/>
    <w:rsid w:val="00B662AB"/>
    <w:rsid w:val="00B67EB7"/>
    <w:rsid w:val="00B73BBD"/>
    <w:rsid w:val="00B74B1A"/>
    <w:rsid w:val="00B8036B"/>
    <w:rsid w:val="00B80F9B"/>
    <w:rsid w:val="00B83685"/>
    <w:rsid w:val="00B84D86"/>
    <w:rsid w:val="00B852D3"/>
    <w:rsid w:val="00B902ED"/>
    <w:rsid w:val="00B92405"/>
    <w:rsid w:val="00B9364A"/>
    <w:rsid w:val="00BA1D3F"/>
    <w:rsid w:val="00BA205A"/>
    <w:rsid w:val="00BA294B"/>
    <w:rsid w:val="00BA34F9"/>
    <w:rsid w:val="00BA6A3E"/>
    <w:rsid w:val="00BA75F6"/>
    <w:rsid w:val="00BB13BC"/>
    <w:rsid w:val="00BB1AA0"/>
    <w:rsid w:val="00BB3CD7"/>
    <w:rsid w:val="00BB7770"/>
    <w:rsid w:val="00BB7827"/>
    <w:rsid w:val="00BC0382"/>
    <w:rsid w:val="00BC072B"/>
    <w:rsid w:val="00BC3A76"/>
    <w:rsid w:val="00BC51E8"/>
    <w:rsid w:val="00BD1831"/>
    <w:rsid w:val="00BD1FFD"/>
    <w:rsid w:val="00BD3B3A"/>
    <w:rsid w:val="00BD3D91"/>
    <w:rsid w:val="00BD5DC4"/>
    <w:rsid w:val="00BE036B"/>
    <w:rsid w:val="00BF34FE"/>
    <w:rsid w:val="00BF563F"/>
    <w:rsid w:val="00BF769B"/>
    <w:rsid w:val="00BF7F3D"/>
    <w:rsid w:val="00C002DE"/>
    <w:rsid w:val="00C032CD"/>
    <w:rsid w:val="00C03941"/>
    <w:rsid w:val="00C03B3E"/>
    <w:rsid w:val="00C03DA5"/>
    <w:rsid w:val="00C05C24"/>
    <w:rsid w:val="00C0692C"/>
    <w:rsid w:val="00C0773D"/>
    <w:rsid w:val="00C11CBC"/>
    <w:rsid w:val="00C12012"/>
    <w:rsid w:val="00C122B8"/>
    <w:rsid w:val="00C14195"/>
    <w:rsid w:val="00C14AD1"/>
    <w:rsid w:val="00C14DE5"/>
    <w:rsid w:val="00C15D8D"/>
    <w:rsid w:val="00C178D1"/>
    <w:rsid w:val="00C17E17"/>
    <w:rsid w:val="00C21739"/>
    <w:rsid w:val="00C2263D"/>
    <w:rsid w:val="00C235CB"/>
    <w:rsid w:val="00C25EEE"/>
    <w:rsid w:val="00C32784"/>
    <w:rsid w:val="00C338D4"/>
    <w:rsid w:val="00C34C1D"/>
    <w:rsid w:val="00C34F30"/>
    <w:rsid w:val="00C35B77"/>
    <w:rsid w:val="00C36221"/>
    <w:rsid w:val="00C3661C"/>
    <w:rsid w:val="00C37105"/>
    <w:rsid w:val="00C37BDD"/>
    <w:rsid w:val="00C40841"/>
    <w:rsid w:val="00C40C3F"/>
    <w:rsid w:val="00C40EFE"/>
    <w:rsid w:val="00C41EB6"/>
    <w:rsid w:val="00C426D1"/>
    <w:rsid w:val="00C42FC8"/>
    <w:rsid w:val="00C4403D"/>
    <w:rsid w:val="00C45B5D"/>
    <w:rsid w:val="00C46CFB"/>
    <w:rsid w:val="00C52F74"/>
    <w:rsid w:val="00C5305E"/>
    <w:rsid w:val="00C54D77"/>
    <w:rsid w:val="00C552FE"/>
    <w:rsid w:val="00C5649F"/>
    <w:rsid w:val="00C56649"/>
    <w:rsid w:val="00C60A7E"/>
    <w:rsid w:val="00C623C2"/>
    <w:rsid w:val="00C626E1"/>
    <w:rsid w:val="00C62803"/>
    <w:rsid w:val="00C62833"/>
    <w:rsid w:val="00C63AAC"/>
    <w:rsid w:val="00C63FFB"/>
    <w:rsid w:val="00C65475"/>
    <w:rsid w:val="00C66D1B"/>
    <w:rsid w:val="00C67777"/>
    <w:rsid w:val="00C70EEC"/>
    <w:rsid w:val="00C71500"/>
    <w:rsid w:val="00C715AD"/>
    <w:rsid w:val="00C7206D"/>
    <w:rsid w:val="00C7227C"/>
    <w:rsid w:val="00C73570"/>
    <w:rsid w:val="00C75176"/>
    <w:rsid w:val="00C759DC"/>
    <w:rsid w:val="00C75D9B"/>
    <w:rsid w:val="00C770D7"/>
    <w:rsid w:val="00C82E1D"/>
    <w:rsid w:val="00C83A27"/>
    <w:rsid w:val="00C840B9"/>
    <w:rsid w:val="00C914A0"/>
    <w:rsid w:val="00C91D18"/>
    <w:rsid w:val="00C93509"/>
    <w:rsid w:val="00C939D7"/>
    <w:rsid w:val="00C94FB0"/>
    <w:rsid w:val="00C95B98"/>
    <w:rsid w:val="00CA08C2"/>
    <w:rsid w:val="00CA29DB"/>
    <w:rsid w:val="00CA4FA7"/>
    <w:rsid w:val="00CA55EC"/>
    <w:rsid w:val="00CA5E61"/>
    <w:rsid w:val="00CA6746"/>
    <w:rsid w:val="00CB027C"/>
    <w:rsid w:val="00CB151F"/>
    <w:rsid w:val="00CB2369"/>
    <w:rsid w:val="00CB39A1"/>
    <w:rsid w:val="00CB57CD"/>
    <w:rsid w:val="00CB5E34"/>
    <w:rsid w:val="00CB6C34"/>
    <w:rsid w:val="00CB7EA9"/>
    <w:rsid w:val="00CC0035"/>
    <w:rsid w:val="00CC29BA"/>
    <w:rsid w:val="00CC6072"/>
    <w:rsid w:val="00CC695F"/>
    <w:rsid w:val="00CC724E"/>
    <w:rsid w:val="00CC73D4"/>
    <w:rsid w:val="00CD0D5B"/>
    <w:rsid w:val="00CD2A23"/>
    <w:rsid w:val="00CD2CDA"/>
    <w:rsid w:val="00CD4212"/>
    <w:rsid w:val="00CD4C7D"/>
    <w:rsid w:val="00CD79CB"/>
    <w:rsid w:val="00CE1798"/>
    <w:rsid w:val="00CE30DC"/>
    <w:rsid w:val="00CE30DF"/>
    <w:rsid w:val="00CE5D9F"/>
    <w:rsid w:val="00CE7BF4"/>
    <w:rsid w:val="00CF1D4F"/>
    <w:rsid w:val="00CF2D4E"/>
    <w:rsid w:val="00CF3084"/>
    <w:rsid w:val="00CF3DE0"/>
    <w:rsid w:val="00CF4BB5"/>
    <w:rsid w:val="00CF5072"/>
    <w:rsid w:val="00CF601F"/>
    <w:rsid w:val="00CF6A89"/>
    <w:rsid w:val="00CF7D72"/>
    <w:rsid w:val="00D0009B"/>
    <w:rsid w:val="00D01D2B"/>
    <w:rsid w:val="00D0316A"/>
    <w:rsid w:val="00D045A3"/>
    <w:rsid w:val="00D05ED3"/>
    <w:rsid w:val="00D065AF"/>
    <w:rsid w:val="00D120B7"/>
    <w:rsid w:val="00D12DE4"/>
    <w:rsid w:val="00D139ED"/>
    <w:rsid w:val="00D14F35"/>
    <w:rsid w:val="00D15FDF"/>
    <w:rsid w:val="00D208AD"/>
    <w:rsid w:val="00D3051E"/>
    <w:rsid w:val="00D332A6"/>
    <w:rsid w:val="00D33D2E"/>
    <w:rsid w:val="00D342EB"/>
    <w:rsid w:val="00D3737A"/>
    <w:rsid w:val="00D43D13"/>
    <w:rsid w:val="00D443BC"/>
    <w:rsid w:val="00D44724"/>
    <w:rsid w:val="00D46E9A"/>
    <w:rsid w:val="00D47BBB"/>
    <w:rsid w:val="00D50A1E"/>
    <w:rsid w:val="00D545DB"/>
    <w:rsid w:val="00D56328"/>
    <w:rsid w:val="00D569DD"/>
    <w:rsid w:val="00D57360"/>
    <w:rsid w:val="00D6460F"/>
    <w:rsid w:val="00D64F1E"/>
    <w:rsid w:val="00D65B9E"/>
    <w:rsid w:val="00D6731B"/>
    <w:rsid w:val="00D70510"/>
    <w:rsid w:val="00D72247"/>
    <w:rsid w:val="00D73236"/>
    <w:rsid w:val="00D7420D"/>
    <w:rsid w:val="00D747F9"/>
    <w:rsid w:val="00D80B2E"/>
    <w:rsid w:val="00D81A5C"/>
    <w:rsid w:val="00D825AA"/>
    <w:rsid w:val="00D863D1"/>
    <w:rsid w:val="00D865EE"/>
    <w:rsid w:val="00D90FE0"/>
    <w:rsid w:val="00D93882"/>
    <w:rsid w:val="00D93A48"/>
    <w:rsid w:val="00D93E7A"/>
    <w:rsid w:val="00DA03FE"/>
    <w:rsid w:val="00DA4746"/>
    <w:rsid w:val="00DA4DFC"/>
    <w:rsid w:val="00DA58E6"/>
    <w:rsid w:val="00DB1E92"/>
    <w:rsid w:val="00DB3DD5"/>
    <w:rsid w:val="00DC328A"/>
    <w:rsid w:val="00DC469B"/>
    <w:rsid w:val="00DC4D98"/>
    <w:rsid w:val="00DC4EFE"/>
    <w:rsid w:val="00DC6838"/>
    <w:rsid w:val="00DC6DDB"/>
    <w:rsid w:val="00DD10A5"/>
    <w:rsid w:val="00DD3EA6"/>
    <w:rsid w:val="00DD5916"/>
    <w:rsid w:val="00DD5E87"/>
    <w:rsid w:val="00DE1402"/>
    <w:rsid w:val="00DE1F78"/>
    <w:rsid w:val="00DE382A"/>
    <w:rsid w:val="00DE49C1"/>
    <w:rsid w:val="00DE5288"/>
    <w:rsid w:val="00DE726A"/>
    <w:rsid w:val="00DF3049"/>
    <w:rsid w:val="00DF328B"/>
    <w:rsid w:val="00DF5062"/>
    <w:rsid w:val="00DF6388"/>
    <w:rsid w:val="00DF689D"/>
    <w:rsid w:val="00DF6D91"/>
    <w:rsid w:val="00E02174"/>
    <w:rsid w:val="00E077B0"/>
    <w:rsid w:val="00E10FF9"/>
    <w:rsid w:val="00E21E2C"/>
    <w:rsid w:val="00E220D9"/>
    <w:rsid w:val="00E22C44"/>
    <w:rsid w:val="00E23855"/>
    <w:rsid w:val="00E244B0"/>
    <w:rsid w:val="00E27390"/>
    <w:rsid w:val="00E275BE"/>
    <w:rsid w:val="00E31141"/>
    <w:rsid w:val="00E31456"/>
    <w:rsid w:val="00E3399B"/>
    <w:rsid w:val="00E340FF"/>
    <w:rsid w:val="00E34B2C"/>
    <w:rsid w:val="00E35DFD"/>
    <w:rsid w:val="00E36951"/>
    <w:rsid w:val="00E40D2B"/>
    <w:rsid w:val="00E44293"/>
    <w:rsid w:val="00E4438C"/>
    <w:rsid w:val="00E45A85"/>
    <w:rsid w:val="00E45D43"/>
    <w:rsid w:val="00E516EC"/>
    <w:rsid w:val="00E53998"/>
    <w:rsid w:val="00E616D1"/>
    <w:rsid w:val="00E63F69"/>
    <w:rsid w:val="00E64614"/>
    <w:rsid w:val="00E7155F"/>
    <w:rsid w:val="00E75786"/>
    <w:rsid w:val="00E76D89"/>
    <w:rsid w:val="00E7719B"/>
    <w:rsid w:val="00E77D29"/>
    <w:rsid w:val="00E80819"/>
    <w:rsid w:val="00E838D4"/>
    <w:rsid w:val="00E84B93"/>
    <w:rsid w:val="00E908E0"/>
    <w:rsid w:val="00E93014"/>
    <w:rsid w:val="00E934C1"/>
    <w:rsid w:val="00E9360A"/>
    <w:rsid w:val="00E94677"/>
    <w:rsid w:val="00E953B2"/>
    <w:rsid w:val="00E95E89"/>
    <w:rsid w:val="00E9769E"/>
    <w:rsid w:val="00E97B5E"/>
    <w:rsid w:val="00EA020D"/>
    <w:rsid w:val="00EA3289"/>
    <w:rsid w:val="00EA34AA"/>
    <w:rsid w:val="00EA3CEE"/>
    <w:rsid w:val="00EA6C8B"/>
    <w:rsid w:val="00EA7990"/>
    <w:rsid w:val="00EA7AE0"/>
    <w:rsid w:val="00EA7D1A"/>
    <w:rsid w:val="00EB0F3F"/>
    <w:rsid w:val="00EB1C07"/>
    <w:rsid w:val="00EB1FCE"/>
    <w:rsid w:val="00EB5203"/>
    <w:rsid w:val="00EB6AB3"/>
    <w:rsid w:val="00EB7D72"/>
    <w:rsid w:val="00EC2B9B"/>
    <w:rsid w:val="00EC5F30"/>
    <w:rsid w:val="00ED2D2B"/>
    <w:rsid w:val="00ED2DD0"/>
    <w:rsid w:val="00ED6871"/>
    <w:rsid w:val="00ED7234"/>
    <w:rsid w:val="00ED7756"/>
    <w:rsid w:val="00ED7FD9"/>
    <w:rsid w:val="00EE0214"/>
    <w:rsid w:val="00EE299E"/>
    <w:rsid w:val="00EE4989"/>
    <w:rsid w:val="00EF07A8"/>
    <w:rsid w:val="00EF6D34"/>
    <w:rsid w:val="00EF7779"/>
    <w:rsid w:val="00F03049"/>
    <w:rsid w:val="00F0386C"/>
    <w:rsid w:val="00F03DC8"/>
    <w:rsid w:val="00F06B71"/>
    <w:rsid w:val="00F07D92"/>
    <w:rsid w:val="00F1074B"/>
    <w:rsid w:val="00F12D88"/>
    <w:rsid w:val="00F140E1"/>
    <w:rsid w:val="00F15B49"/>
    <w:rsid w:val="00F212B1"/>
    <w:rsid w:val="00F21BA4"/>
    <w:rsid w:val="00F22823"/>
    <w:rsid w:val="00F233A2"/>
    <w:rsid w:val="00F257EE"/>
    <w:rsid w:val="00F26B92"/>
    <w:rsid w:val="00F3577D"/>
    <w:rsid w:val="00F357AD"/>
    <w:rsid w:val="00F40377"/>
    <w:rsid w:val="00F406EB"/>
    <w:rsid w:val="00F446A3"/>
    <w:rsid w:val="00F44C54"/>
    <w:rsid w:val="00F4518F"/>
    <w:rsid w:val="00F47A72"/>
    <w:rsid w:val="00F502DC"/>
    <w:rsid w:val="00F51618"/>
    <w:rsid w:val="00F52FE9"/>
    <w:rsid w:val="00F61D89"/>
    <w:rsid w:val="00F71417"/>
    <w:rsid w:val="00F71921"/>
    <w:rsid w:val="00F73B92"/>
    <w:rsid w:val="00F8230D"/>
    <w:rsid w:val="00F84D70"/>
    <w:rsid w:val="00F86A51"/>
    <w:rsid w:val="00F876E8"/>
    <w:rsid w:val="00FA1809"/>
    <w:rsid w:val="00FA23A7"/>
    <w:rsid w:val="00FA2E83"/>
    <w:rsid w:val="00FA3DF8"/>
    <w:rsid w:val="00FA6A73"/>
    <w:rsid w:val="00FA718C"/>
    <w:rsid w:val="00FA7511"/>
    <w:rsid w:val="00FB0AFC"/>
    <w:rsid w:val="00FB1175"/>
    <w:rsid w:val="00FB302E"/>
    <w:rsid w:val="00FB43EF"/>
    <w:rsid w:val="00FB5A63"/>
    <w:rsid w:val="00FC3EBE"/>
    <w:rsid w:val="00FC3F9A"/>
    <w:rsid w:val="00FC4037"/>
    <w:rsid w:val="00FC522A"/>
    <w:rsid w:val="00FC582A"/>
    <w:rsid w:val="00FC647A"/>
    <w:rsid w:val="00FC6A4A"/>
    <w:rsid w:val="00FC70C2"/>
    <w:rsid w:val="00FC7256"/>
    <w:rsid w:val="00FD2739"/>
    <w:rsid w:val="00FD409D"/>
    <w:rsid w:val="00FD5B3A"/>
    <w:rsid w:val="00FD6081"/>
    <w:rsid w:val="00FD6548"/>
    <w:rsid w:val="00FD7F95"/>
    <w:rsid w:val="00FE1236"/>
    <w:rsid w:val="00FE24DA"/>
    <w:rsid w:val="00FE3543"/>
    <w:rsid w:val="00FE4E7E"/>
    <w:rsid w:val="00FE50B2"/>
    <w:rsid w:val="00FE6191"/>
    <w:rsid w:val="00FF0A7C"/>
    <w:rsid w:val="00FF176C"/>
    <w:rsid w:val="00FF2058"/>
    <w:rsid w:val="00FF2ED7"/>
    <w:rsid w:val="00FF3FA9"/>
    <w:rsid w:val="00FF43B8"/>
    <w:rsid w:val="00FF50DC"/>
    <w:rsid w:val="00FF6D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FC9"/>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 w:type="character" w:styleId="UnresolvedMention">
    <w:name w:val="Unresolved Mention"/>
    <w:basedOn w:val="DefaultParagraphFont"/>
    <w:uiPriority w:val="99"/>
    <w:semiHidden/>
    <w:unhideWhenUsed/>
    <w:rsid w:val="0072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20129593">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193540703">
      <w:bodyDiv w:val="1"/>
      <w:marLeft w:val="0"/>
      <w:marRight w:val="0"/>
      <w:marTop w:val="0"/>
      <w:marBottom w:val="0"/>
      <w:divBdr>
        <w:top w:val="none" w:sz="0" w:space="0" w:color="auto"/>
        <w:left w:val="none" w:sz="0" w:space="0" w:color="auto"/>
        <w:bottom w:val="none" w:sz="0" w:space="0" w:color="auto"/>
        <w:right w:val="none" w:sz="0" w:space="0" w:color="auto"/>
      </w:divBdr>
    </w:div>
    <w:div w:id="230628656">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354499681">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94689513">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2570768">
      <w:bodyDiv w:val="1"/>
      <w:marLeft w:val="0"/>
      <w:marRight w:val="0"/>
      <w:marTop w:val="0"/>
      <w:marBottom w:val="0"/>
      <w:divBdr>
        <w:top w:val="none" w:sz="0" w:space="0" w:color="auto"/>
        <w:left w:val="none" w:sz="0" w:space="0" w:color="auto"/>
        <w:bottom w:val="none" w:sz="0" w:space="0" w:color="auto"/>
        <w:right w:val="none" w:sz="0" w:space="0" w:color="auto"/>
      </w:divBdr>
      <w:divsChild>
        <w:div w:id="692147520">
          <w:marLeft w:val="0"/>
          <w:marRight w:val="0"/>
          <w:marTop w:val="0"/>
          <w:marBottom w:val="0"/>
          <w:divBdr>
            <w:top w:val="none" w:sz="0" w:space="0" w:color="auto"/>
            <w:left w:val="none" w:sz="0" w:space="0" w:color="auto"/>
            <w:bottom w:val="none" w:sz="0" w:space="0" w:color="auto"/>
            <w:right w:val="none" w:sz="0" w:space="0" w:color="auto"/>
          </w:divBdr>
        </w:div>
      </w:divsChild>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95140843">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88331037">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7619517">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985276486">
      <w:bodyDiv w:val="1"/>
      <w:marLeft w:val="0"/>
      <w:marRight w:val="0"/>
      <w:marTop w:val="0"/>
      <w:marBottom w:val="0"/>
      <w:divBdr>
        <w:top w:val="none" w:sz="0" w:space="0" w:color="auto"/>
        <w:left w:val="none" w:sz="0" w:space="0" w:color="auto"/>
        <w:bottom w:val="none" w:sz="0" w:space="0" w:color="auto"/>
        <w:right w:val="none" w:sz="0" w:space="0" w:color="auto"/>
      </w:divBdr>
    </w:div>
    <w:div w:id="1012681881">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090272160">
      <w:bodyDiv w:val="1"/>
      <w:marLeft w:val="0"/>
      <w:marRight w:val="0"/>
      <w:marTop w:val="0"/>
      <w:marBottom w:val="0"/>
      <w:divBdr>
        <w:top w:val="none" w:sz="0" w:space="0" w:color="auto"/>
        <w:left w:val="none" w:sz="0" w:space="0" w:color="auto"/>
        <w:bottom w:val="none" w:sz="0" w:space="0" w:color="auto"/>
        <w:right w:val="none" w:sz="0" w:space="0" w:color="auto"/>
      </w:divBdr>
      <w:divsChild>
        <w:div w:id="311639316">
          <w:marLeft w:val="0"/>
          <w:marRight w:val="0"/>
          <w:marTop w:val="0"/>
          <w:marBottom w:val="0"/>
          <w:divBdr>
            <w:top w:val="none" w:sz="0" w:space="0" w:color="auto"/>
            <w:left w:val="none" w:sz="0" w:space="0" w:color="auto"/>
            <w:bottom w:val="none" w:sz="0" w:space="0" w:color="auto"/>
            <w:right w:val="none" w:sz="0" w:space="0" w:color="auto"/>
          </w:divBdr>
        </w:div>
      </w:divsChild>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89686916">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34703980">
      <w:bodyDiv w:val="1"/>
      <w:marLeft w:val="0"/>
      <w:marRight w:val="0"/>
      <w:marTop w:val="0"/>
      <w:marBottom w:val="0"/>
      <w:divBdr>
        <w:top w:val="none" w:sz="0" w:space="0" w:color="auto"/>
        <w:left w:val="none" w:sz="0" w:space="0" w:color="auto"/>
        <w:bottom w:val="none" w:sz="0" w:space="0" w:color="auto"/>
        <w:right w:val="none" w:sz="0" w:space="0" w:color="auto"/>
      </w:divBdr>
    </w:div>
    <w:div w:id="1252936355">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84270179">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81064251">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17463026">
      <w:bodyDiv w:val="1"/>
      <w:marLeft w:val="0"/>
      <w:marRight w:val="0"/>
      <w:marTop w:val="0"/>
      <w:marBottom w:val="0"/>
      <w:divBdr>
        <w:top w:val="none" w:sz="0" w:space="0" w:color="auto"/>
        <w:left w:val="none" w:sz="0" w:space="0" w:color="auto"/>
        <w:bottom w:val="none" w:sz="0" w:space="0" w:color="auto"/>
        <w:right w:val="none" w:sz="0" w:space="0" w:color="auto"/>
      </w:divBdr>
      <w:divsChild>
        <w:div w:id="1570117620">
          <w:marLeft w:val="0"/>
          <w:marRight w:val="0"/>
          <w:marTop w:val="0"/>
          <w:marBottom w:val="0"/>
          <w:divBdr>
            <w:top w:val="none" w:sz="0" w:space="0" w:color="auto"/>
            <w:left w:val="none" w:sz="0" w:space="0" w:color="auto"/>
            <w:bottom w:val="none" w:sz="0" w:space="0" w:color="auto"/>
            <w:right w:val="none" w:sz="0" w:space="0" w:color="auto"/>
          </w:divBdr>
        </w:div>
        <w:div w:id="1791432514">
          <w:marLeft w:val="0"/>
          <w:marRight w:val="0"/>
          <w:marTop w:val="0"/>
          <w:marBottom w:val="0"/>
          <w:divBdr>
            <w:top w:val="none" w:sz="0" w:space="0" w:color="auto"/>
            <w:left w:val="none" w:sz="0" w:space="0" w:color="auto"/>
            <w:bottom w:val="none" w:sz="0" w:space="0" w:color="auto"/>
            <w:right w:val="none" w:sz="0" w:space="0" w:color="auto"/>
          </w:divBdr>
        </w:div>
        <w:div w:id="1529445789">
          <w:marLeft w:val="0"/>
          <w:marRight w:val="0"/>
          <w:marTop w:val="0"/>
          <w:marBottom w:val="0"/>
          <w:divBdr>
            <w:top w:val="none" w:sz="0" w:space="0" w:color="auto"/>
            <w:left w:val="none" w:sz="0" w:space="0" w:color="auto"/>
            <w:bottom w:val="none" w:sz="0" w:space="0" w:color="auto"/>
            <w:right w:val="none" w:sz="0" w:space="0" w:color="auto"/>
          </w:divBdr>
        </w:div>
        <w:div w:id="813107737">
          <w:marLeft w:val="0"/>
          <w:marRight w:val="0"/>
          <w:marTop w:val="0"/>
          <w:marBottom w:val="0"/>
          <w:divBdr>
            <w:top w:val="none" w:sz="0" w:space="0" w:color="auto"/>
            <w:left w:val="none" w:sz="0" w:space="0" w:color="auto"/>
            <w:bottom w:val="none" w:sz="0" w:space="0" w:color="auto"/>
            <w:right w:val="none" w:sz="0" w:space="0" w:color="auto"/>
          </w:divBdr>
        </w:div>
      </w:divsChild>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780711291">
      <w:bodyDiv w:val="1"/>
      <w:marLeft w:val="0"/>
      <w:marRight w:val="0"/>
      <w:marTop w:val="0"/>
      <w:marBottom w:val="0"/>
      <w:divBdr>
        <w:top w:val="none" w:sz="0" w:space="0" w:color="auto"/>
        <w:left w:val="none" w:sz="0" w:space="0" w:color="auto"/>
        <w:bottom w:val="none" w:sz="0" w:space="0" w:color="auto"/>
        <w:right w:val="none" w:sz="0" w:space="0" w:color="auto"/>
      </w:divBdr>
    </w:div>
    <w:div w:id="1800490881">
      <w:bodyDiv w:val="1"/>
      <w:marLeft w:val="0"/>
      <w:marRight w:val="0"/>
      <w:marTop w:val="0"/>
      <w:marBottom w:val="0"/>
      <w:divBdr>
        <w:top w:val="none" w:sz="0" w:space="0" w:color="auto"/>
        <w:left w:val="none" w:sz="0" w:space="0" w:color="auto"/>
        <w:bottom w:val="none" w:sz="0" w:space="0" w:color="auto"/>
        <w:right w:val="none" w:sz="0" w:space="0" w:color="auto"/>
      </w:divBdr>
    </w:div>
    <w:div w:id="1816413412">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45822073">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866021229">
      <w:bodyDiv w:val="1"/>
      <w:marLeft w:val="0"/>
      <w:marRight w:val="0"/>
      <w:marTop w:val="0"/>
      <w:marBottom w:val="0"/>
      <w:divBdr>
        <w:top w:val="none" w:sz="0" w:space="0" w:color="auto"/>
        <w:left w:val="none" w:sz="0" w:space="0" w:color="auto"/>
        <w:bottom w:val="none" w:sz="0" w:space="0" w:color="auto"/>
        <w:right w:val="none" w:sz="0" w:space="0" w:color="auto"/>
      </w:divBdr>
    </w:div>
    <w:div w:id="1871063882">
      <w:bodyDiv w:val="1"/>
      <w:marLeft w:val="0"/>
      <w:marRight w:val="0"/>
      <w:marTop w:val="0"/>
      <w:marBottom w:val="0"/>
      <w:divBdr>
        <w:top w:val="none" w:sz="0" w:space="0" w:color="auto"/>
        <w:left w:val="none" w:sz="0" w:space="0" w:color="auto"/>
        <w:bottom w:val="none" w:sz="0" w:space="0" w:color="auto"/>
        <w:right w:val="none" w:sz="0" w:space="0" w:color="auto"/>
      </w:divBdr>
    </w:div>
    <w:div w:id="1916432761">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3023376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64185681">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76520828">
      <w:bodyDiv w:val="1"/>
      <w:marLeft w:val="0"/>
      <w:marRight w:val="0"/>
      <w:marTop w:val="0"/>
      <w:marBottom w:val="0"/>
      <w:divBdr>
        <w:top w:val="none" w:sz="0" w:space="0" w:color="auto"/>
        <w:left w:val="none" w:sz="0" w:space="0" w:color="auto"/>
        <w:bottom w:val="none" w:sz="0" w:space="0" w:color="auto"/>
        <w:right w:val="none" w:sz="0" w:space="0" w:color="auto"/>
      </w:divBdr>
    </w:div>
    <w:div w:id="1981883602">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 w:id="2072076292">
      <w:bodyDiv w:val="1"/>
      <w:marLeft w:val="0"/>
      <w:marRight w:val="0"/>
      <w:marTop w:val="0"/>
      <w:marBottom w:val="0"/>
      <w:divBdr>
        <w:top w:val="none" w:sz="0" w:space="0" w:color="auto"/>
        <w:left w:val="none" w:sz="0" w:space="0" w:color="auto"/>
        <w:bottom w:val="none" w:sz="0" w:space="0" w:color="auto"/>
        <w:right w:val="none" w:sz="0" w:space="0" w:color="auto"/>
      </w:divBdr>
    </w:div>
    <w:div w:id="2082094654">
      <w:bodyDiv w:val="1"/>
      <w:marLeft w:val="0"/>
      <w:marRight w:val="0"/>
      <w:marTop w:val="0"/>
      <w:marBottom w:val="0"/>
      <w:divBdr>
        <w:top w:val="none" w:sz="0" w:space="0" w:color="auto"/>
        <w:left w:val="none" w:sz="0" w:space="0" w:color="auto"/>
        <w:bottom w:val="none" w:sz="0" w:space="0" w:color="auto"/>
        <w:right w:val="none" w:sz="0" w:space="0" w:color="auto"/>
      </w:divBdr>
    </w:div>
    <w:div w:id="2100826905">
      <w:bodyDiv w:val="1"/>
      <w:marLeft w:val="0"/>
      <w:marRight w:val="0"/>
      <w:marTop w:val="0"/>
      <w:marBottom w:val="0"/>
      <w:divBdr>
        <w:top w:val="none" w:sz="0" w:space="0" w:color="auto"/>
        <w:left w:val="none" w:sz="0" w:space="0" w:color="auto"/>
        <w:bottom w:val="none" w:sz="0" w:space="0" w:color="auto"/>
        <w:right w:val="none" w:sz="0" w:space="0" w:color="auto"/>
      </w:divBdr>
    </w:div>
    <w:div w:id="2106345840">
      <w:bodyDiv w:val="1"/>
      <w:marLeft w:val="0"/>
      <w:marRight w:val="0"/>
      <w:marTop w:val="0"/>
      <w:marBottom w:val="0"/>
      <w:divBdr>
        <w:top w:val="none" w:sz="0" w:space="0" w:color="auto"/>
        <w:left w:val="none" w:sz="0" w:space="0" w:color="auto"/>
        <w:bottom w:val="none" w:sz="0" w:space="0" w:color="auto"/>
        <w:right w:val="none" w:sz="0" w:space="0" w:color="auto"/>
      </w:divBdr>
    </w:div>
    <w:div w:id="213270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4B544-A6A4-4D43-A150-44FB47586B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3.xml><?xml version="1.0" encoding="utf-8"?>
<ds:datastoreItem xmlns:ds="http://schemas.openxmlformats.org/officeDocument/2006/customXml" ds:itemID="{13E083B9-E542-41ED-8BBC-EC5D290A8E3A}">
  <ds:schemaRefs>
    <ds:schemaRef ds:uri="http://schemas.openxmlformats.org/officeDocument/2006/bibliography"/>
  </ds:schemaRefs>
</ds:datastoreItem>
</file>

<file path=customXml/itemProps4.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at Matar</dc:creator>
  <cp:keywords/>
  <dc:description/>
  <cp:lastModifiedBy>Reem FarajAllah</cp:lastModifiedBy>
  <cp:revision>2</cp:revision>
  <cp:lastPrinted>2017-04-04T10:04:00Z</cp:lastPrinted>
  <dcterms:created xsi:type="dcterms:W3CDTF">2020-11-05T12:42:00Z</dcterms:created>
  <dcterms:modified xsi:type="dcterms:W3CDTF">2020-11-0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